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2B0BF9" w14:textId="77777777" w:rsidR="004F0A5E" w:rsidRPr="007F2676" w:rsidRDefault="004F0A5E" w:rsidP="004F0A5E">
      <w:pPr>
        <w:autoSpaceDE w:val="0"/>
        <w:spacing w:after="120"/>
        <w:jc w:val="center"/>
        <w:rPr>
          <w:b/>
          <w:sz w:val="24"/>
          <w:szCs w:val="24"/>
        </w:rPr>
      </w:pPr>
      <w:r w:rsidRPr="007F2676">
        <w:rPr>
          <w:b/>
          <w:sz w:val="24"/>
          <w:szCs w:val="24"/>
        </w:rPr>
        <w:t xml:space="preserve">EDITAL Nº 001/2023- </w:t>
      </w:r>
      <w:proofErr w:type="spellStart"/>
      <w:r>
        <w:rPr>
          <w:b/>
          <w:sz w:val="24"/>
          <w:szCs w:val="24"/>
        </w:rPr>
        <w:t>Projetek</w:t>
      </w:r>
      <w:proofErr w:type="spellEnd"/>
      <w:r w:rsidRPr="007F2676">
        <w:rPr>
          <w:b/>
          <w:sz w:val="24"/>
          <w:szCs w:val="24"/>
        </w:rPr>
        <w:t>/UEM</w:t>
      </w:r>
    </w:p>
    <w:p w14:paraId="5D771AD5" w14:textId="77777777" w:rsidR="004F0A5E" w:rsidRPr="00DD4D4D" w:rsidRDefault="004F0A5E" w:rsidP="004F0A5E">
      <w:pPr>
        <w:autoSpaceDE w:val="0"/>
        <w:spacing w:after="120"/>
        <w:jc w:val="center"/>
        <w:rPr>
          <w:sz w:val="24"/>
          <w:szCs w:val="24"/>
        </w:rPr>
      </w:pPr>
      <w:r w:rsidRPr="007F2676">
        <w:rPr>
          <w:sz w:val="24"/>
          <w:szCs w:val="24"/>
        </w:rPr>
        <w:t>ANEXO I – FORMULÁRIO DE INSCRIÇÃO</w:t>
      </w:r>
    </w:p>
    <w:p w14:paraId="3D4D533E" w14:textId="77777777" w:rsidR="004F0A5E" w:rsidRPr="00592649" w:rsidRDefault="004F0A5E" w:rsidP="004F0A5E">
      <w:pPr>
        <w:rPr>
          <w:rFonts w:ascii="Arial" w:hAnsi="Arial" w:cs="Arial"/>
        </w:rPr>
      </w:pPr>
    </w:p>
    <w:tbl>
      <w:tblPr>
        <w:tblW w:w="104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79"/>
        <w:gridCol w:w="284"/>
        <w:gridCol w:w="1134"/>
        <w:gridCol w:w="283"/>
        <w:gridCol w:w="425"/>
        <w:gridCol w:w="567"/>
        <w:gridCol w:w="1276"/>
        <w:gridCol w:w="142"/>
        <w:gridCol w:w="709"/>
        <w:gridCol w:w="425"/>
        <w:gridCol w:w="1984"/>
        <w:gridCol w:w="851"/>
        <w:gridCol w:w="1559"/>
      </w:tblGrid>
      <w:tr w:rsidR="004F0A5E" w:rsidRPr="007F2676" w14:paraId="5EDFF2F3" w14:textId="77777777" w:rsidTr="00300B9C">
        <w:trPr>
          <w:trHeight w:val="220"/>
        </w:trPr>
        <w:tc>
          <w:tcPr>
            <w:tcW w:w="10418" w:type="dxa"/>
            <w:gridSpan w:val="13"/>
            <w:shd w:val="clear" w:color="auto" w:fill="D9D9D9" w:themeFill="background1" w:themeFillShade="D9"/>
          </w:tcPr>
          <w:p w14:paraId="5A7F40A5" w14:textId="77777777" w:rsidR="004F0A5E" w:rsidRPr="007F2676" w:rsidRDefault="004F0A5E" w:rsidP="00300B9C">
            <w:pPr>
              <w:jc w:val="center"/>
              <w:rPr>
                <w:b/>
              </w:rPr>
            </w:pPr>
            <w:r w:rsidRPr="007F2676">
              <w:rPr>
                <w:b/>
              </w:rPr>
              <w:t>IDENTIFICAÇÃO</w:t>
            </w:r>
          </w:p>
        </w:tc>
      </w:tr>
      <w:tr w:rsidR="004F0A5E" w:rsidRPr="007F2676" w14:paraId="57DAF2DB" w14:textId="77777777" w:rsidTr="00300B9C">
        <w:trPr>
          <w:trHeight w:val="220"/>
        </w:trPr>
        <w:tc>
          <w:tcPr>
            <w:tcW w:w="2480" w:type="dxa"/>
            <w:gridSpan w:val="4"/>
          </w:tcPr>
          <w:p w14:paraId="50783B87" w14:textId="77777777" w:rsidR="004F0A5E" w:rsidRPr="007F2676" w:rsidRDefault="004F0A5E" w:rsidP="00300B9C">
            <w:pPr>
              <w:ind w:right="-70"/>
            </w:pPr>
            <w:r w:rsidRPr="007F2676">
              <w:t>Nome do(a) candidato(a):</w:t>
            </w:r>
          </w:p>
        </w:tc>
        <w:tc>
          <w:tcPr>
            <w:tcW w:w="7938" w:type="dxa"/>
            <w:gridSpan w:val="9"/>
          </w:tcPr>
          <w:p w14:paraId="2F908F6C" w14:textId="77777777" w:rsidR="004F0A5E" w:rsidRPr="007F2676" w:rsidRDefault="004F0A5E" w:rsidP="00300B9C"/>
        </w:tc>
      </w:tr>
      <w:tr w:rsidR="004F0A5E" w:rsidRPr="007F2676" w14:paraId="29F4F2A1" w14:textId="77777777" w:rsidTr="00300B9C">
        <w:trPr>
          <w:trHeight w:val="220"/>
        </w:trPr>
        <w:tc>
          <w:tcPr>
            <w:tcW w:w="2905" w:type="dxa"/>
            <w:gridSpan w:val="5"/>
          </w:tcPr>
          <w:p w14:paraId="05A3A67C" w14:textId="77777777" w:rsidR="004F0A5E" w:rsidRPr="007F2676" w:rsidRDefault="004F0A5E" w:rsidP="00300B9C">
            <w:pPr>
              <w:ind w:right="-70"/>
            </w:pPr>
            <w:r w:rsidRPr="007F2676">
              <w:t>Documento de identificação nº:</w:t>
            </w:r>
          </w:p>
        </w:tc>
        <w:tc>
          <w:tcPr>
            <w:tcW w:w="1985" w:type="dxa"/>
            <w:gridSpan w:val="3"/>
          </w:tcPr>
          <w:p w14:paraId="72369E3D" w14:textId="77777777" w:rsidR="004F0A5E" w:rsidRPr="007F2676" w:rsidRDefault="004F0A5E" w:rsidP="00300B9C">
            <w:bookmarkStart w:id="0" w:name="Texto10"/>
          </w:p>
        </w:tc>
        <w:tc>
          <w:tcPr>
            <w:tcW w:w="709" w:type="dxa"/>
          </w:tcPr>
          <w:p w14:paraId="34617708" w14:textId="77777777" w:rsidR="004F0A5E" w:rsidRPr="007F2676" w:rsidRDefault="004F0A5E" w:rsidP="00300B9C">
            <w:r w:rsidRPr="007F2676">
              <w:t>Tipo:</w:t>
            </w:r>
          </w:p>
        </w:tc>
        <w:tc>
          <w:tcPr>
            <w:tcW w:w="2409" w:type="dxa"/>
            <w:gridSpan w:val="2"/>
          </w:tcPr>
          <w:p w14:paraId="1A2044E7" w14:textId="77777777" w:rsidR="004F0A5E" w:rsidRPr="007F2676" w:rsidRDefault="004F0A5E" w:rsidP="00300B9C"/>
        </w:tc>
        <w:tc>
          <w:tcPr>
            <w:tcW w:w="851" w:type="dxa"/>
          </w:tcPr>
          <w:p w14:paraId="630000F9" w14:textId="77777777" w:rsidR="004F0A5E" w:rsidRPr="007F2676" w:rsidRDefault="004F0A5E" w:rsidP="00300B9C">
            <w:r w:rsidRPr="007F2676">
              <w:t>CPF nº:</w:t>
            </w:r>
          </w:p>
        </w:tc>
        <w:bookmarkEnd w:id="0"/>
        <w:tc>
          <w:tcPr>
            <w:tcW w:w="1559" w:type="dxa"/>
          </w:tcPr>
          <w:p w14:paraId="12322CFF" w14:textId="77777777" w:rsidR="004F0A5E" w:rsidRPr="007F2676" w:rsidRDefault="004F0A5E" w:rsidP="00300B9C"/>
        </w:tc>
      </w:tr>
      <w:tr w:rsidR="004F0A5E" w:rsidRPr="007F2676" w14:paraId="773A43C1" w14:textId="77777777" w:rsidTr="00300B9C">
        <w:trPr>
          <w:trHeight w:val="220"/>
        </w:trPr>
        <w:tc>
          <w:tcPr>
            <w:tcW w:w="779" w:type="dxa"/>
          </w:tcPr>
          <w:p w14:paraId="350CC29C" w14:textId="77777777" w:rsidR="004F0A5E" w:rsidRPr="007F2676" w:rsidRDefault="004F0A5E" w:rsidP="00300B9C">
            <w:pPr>
              <w:ind w:right="-70"/>
            </w:pPr>
            <w:r w:rsidRPr="007F2676">
              <w:t>Sexo:</w:t>
            </w:r>
          </w:p>
        </w:tc>
        <w:sdt>
          <w:sdtPr>
            <w:id w:val="16320589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84" w:type="dxa"/>
              </w:tcPr>
              <w:p w14:paraId="4592B662" w14:textId="77777777" w:rsidR="004F0A5E" w:rsidRPr="007F2676" w:rsidRDefault="004F0A5E" w:rsidP="00300B9C">
                <w:r w:rsidRPr="007F2676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1134" w:type="dxa"/>
          </w:tcPr>
          <w:p w14:paraId="286BB408" w14:textId="77777777" w:rsidR="004F0A5E" w:rsidRPr="007F2676" w:rsidRDefault="004F0A5E" w:rsidP="00300B9C">
            <w:r w:rsidRPr="007F2676">
              <w:t>Masculino</w:t>
            </w:r>
          </w:p>
        </w:tc>
        <w:sdt>
          <w:sdtPr>
            <w:id w:val="17252580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83" w:type="dxa"/>
              </w:tcPr>
              <w:p w14:paraId="46E655FF" w14:textId="77777777" w:rsidR="004F0A5E" w:rsidRPr="007F2676" w:rsidRDefault="004F0A5E" w:rsidP="00300B9C">
                <w:r w:rsidRPr="007F2676">
                  <w:rPr>
                    <w:rFonts w:ascii="Segoe UI Symbol" w:eastAsia="MS Gothic" w:hAnsi="Segoe UI Symbol" w:cs="Segoe UI Symbol"/>
                  </w:rPr>
                  <w:t>☐</w:t>
                </w:r>
              </w:p>
            </w:tc>
          </w:sdtContent>
        </w:sdt>
        <w:tc>
          <w:tcPr>
            <w:tcW w:w="992" w:type="dxa"/>
            <w:gridSpan w:val="2"/>
          </w:tcPr>
          <w:p w14:paraId="0D7DEF3B" w14:textId="77777777" w:rsidR="004F0A5E" w:rsidRPr="007F2676" w:rsidRDefault="004F0A5E" w:rsidP="00300B9C">
            <w:r w:rsidRPr="007F2676">
              <w:t>Feminino</w:t>
            </w:r>
          </w:p>
        </w:tc>
        <w:tc>
          <w:tcPr>
            <w:tcW w:w="1276" w:type="dxa"/>
          </w:tcPr>
          <w:p w14:paraId="334F6ADF" w14:textId="77777777" w:rsidR="004F0A5E" w:rsidRPr="007F2676" w:rsidRDefault="004F0A5E" w:rsidP="00300B9C">
            <w:r w:rsidRPr="007F2676">
              <w:t>Estado civil:</w:t>
            </w:r>
          </w:p>
        </w:tc>
        <w:tc>
          <w:tcPr>
            <w:tcW w:w="1276" w:type="dxa"/>
            <w:gridSpan w:val="3"/>
          </w:tcPr>
          <w:p w14:paraId="08C3CEF2" w14:textId="77777777" w:rsidR="004F0A5E" w:rsidRPr="007F2676" w:rsidRDefault="004F0A5E" w:rsidP="00300B9C"/>
        </w:tc>
        <w:tc>
          <w:tcPr>
            <w:tcW w:w="1984" w:type="dxa"/>
          </w:tcPr>
          <w:p w14:paraId="5AE6DCE6" w14:textId="77777777" w:rsidR="004F0A5E" w:rsidRPr="007F2676" w:rsidRDefault="004F0A5E" w:rsidP="00300B9C">
            <w:r w:rsidRPr="007F2676">
              <w:t>Data de nascimento:</w:t>
            </w:r>
          </w:p>
        </w:tc>
        <w:tc>
          <w:tcPr>
            <w:tcW w:w="2410" w:type="dxa"/>
            <w:gridSpan w:val="2"/>
          </w:tcPr>
          <w:p w14:paraId="65B54C3A" w14:textId="77777777" w:rsidR="004F0A5E" w:rsidRPr="007F2676" w:rsidRDefault="004F0A5E" w:rsidP="00300B9C"/>
        </w:tc>
      </w:tr>
    </w:tbl>
    <w:p w14:paraId="11463887" w14:textId="77777777" w:rsidR="004F0A5E" w:rsidRPr="00592649" w:rsidRDefault="004F0A5E" w:rsidP="004F0A5E">
      <w:pPr>
        <w:rPr>
          <w:rFonts w:ascii="Arial" w:hAnsi="Arial" w:cs="Arial"/>
        </w:rPr>
      </w:pPr>
    </w:p>
    <w:tbl>
      <w:tblPr>
        <w:tblW w:w="103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63"/>
        <w:gridCol w:w="850"/>
        <w:gridCol w:w="142"/>
        <w:gridCol w:w="425"/>
        <w:gridCol w:w="1134"/>
        <w:gridCol w:w="992"/>
        <w:gridCol w:w="709"/>
        <w:gridCol w:w="5028"/>
      </w:tblGrid>
      <w:tr w:rsidR="004F0A5E" w:rsidRPr="007F2676" w14:paraId="0C888417" w14:textId="77777777" w:rsidTr="00300B9C">
        <w:trPr>
          <w:trHeight w:val="220"/>
        </w:trPr>
        <w:tc>
          <w:tcPr>
            <w:tcW w:w="10343" w:type="dxa"/>
            <w:gridSpan w:val="8"/>
            <w:shd w:val="clear" w:color="auto" w:fill="D9D9D9" w:themeFill="background1" w:themeFillShade="D9"/>
          </w:tcPr>
          <w:p w14:paraId="4DF35ECC" w14:textId="77777777" w:rsidR="004F0A5E" w:rsidRPr="007F2676" w:rsidRDefault="004F0A5E" w:rsidP="00300B9C">
            <w:pPr>
              <w:jc w:val="center"/>
              <w:rPr>
                <w:b/>
              </w:rPr>
            </w:pPr>
            <w:r w:rsidRPr="007F2676">
              <w:rPr>
                <w:b/>
              </w:rPr>
              <w:t>FORMAÇÃO ACADÊMICA</w:t>
            </w:r>
          </w:p>
        </w:tc>
      </w:tr>
      <w:tr w:rsidR="004F0A5E" w:rsidRPr="007F2676" w14:paraId="1400F7D6" w14:textId="77777777" w:rsidTr="00300B9C">
        <w:trPr>
          <w:trHeight w:val="220"/>
        </w:trPr>
        <w:tc>
          <w:tcPr>
            <w:tcW w:w="2055" w:type="dxa"/>
            <w:gridSpan w:val="3"/>
          </w:tcPr>
          <w:p w14:paraId="6C4020DF" w14:textId="77777777" w:rsidR="004F0A5E" w:rsidRPr="007F2676" w:rsidRDefault="004F0A5E" w:rsidP="00300B9C">
            <w:pPr>
              <w:ind w:right="-70"/>
            </w:pPr>
            <w:r w:rsidRPr="007F2676">
              <w:t>Curso de graduação:</w:t>
            </w:r>
          </w:p>
        </w:tc>
        <w:tc>
          <w:tcPr>
            <w:tcW w:w="8288" w:type="dxa"/>
            <w:gridSpan w:val="5"/>
          </w:tcPr>
          <w:p w14:paraId="733A05E4" w14:textId="77777777" w:rsidR="004F0A5E" w:rsidRPr="007F2676" w:rsidRDefault="004F0A5E" w:rsidP="00300B9C">
            <w:r w:rsidRPr="007F2676">
              <w:fldChar w:fldCharType="begin">
                <w:ffData>
                  <w:name w:val="Texto9"/>
                  <w:enabled/>
                  <w:calcOnExit w:val="0"/>
                  <w:textInput/>
                </w:ffData>
              </w:fldChar>
            </w:r>
            <w:r w:rsidRPr="007F2676">
              <w:instrText xml:space="preserve"> FORMTEXT </w:instrText>
            </w:r>
            <w:r w:rsidRPr="007F2676">
              <w:fldChar w:fldCharType="separate"/>
            </w:r>
            <w:r w:rsidRPr="007F2676">
              <w:t> </w:t>
            </w:r>
            <w:r w:rsidRPr="007F2676">
              <w:t> </w:t>
            </w:r>
            <w:r w:rsidRPr="007F2676">
              <w:t> </w:t>
            </w:r>
            <w:r w:rsidRPr="007F2676">
              <w:t> </w:t>
            </w:r>
            <w:r w:rsidRPr="007F2676">
              <w:t> </w:t>
            </w:r>
            <w:r w:rsidRPr="007F2676">
              <w:fldChar w:fldCharType="end"/>
            </w:r>
          </w:p>
        </w:tc>
      </w:tr>
      <w:tr w:rsidR="004F0A5E" w:rsidRPr="007F2676" w14:paraId="4F45464B" w14:textId="77777777" w:rsidTr="00300B9C">
        <w:trPr>
          <w:trHeight w:val="220"/>
        </w:trPr>
        <w:tc>
          <w:tcPr>
            <w:tcW w:w="1063" w:type="dxa"/>
          </w:tcPr>
          <w:p w14:paraId="043097E6" w14:textId="77777777" w:rsidR="004F0A5E" w:rsidRPr="007F2676" w:rsidRDefault="004F0A5E" w:rsidP="00300B9C">
            <w:pPr>
              <w:ind w:right="-70"/>
            </w:pPr>
            <w:r w:rsidRPr="007F2676">
              <w:t>Instituição:</w:t>
            </w:r>
          </w:p>
        </w:tc>
        <w:tc>
          <w:tcPr>
            <w:tcW w:w="9280" w:type="dxa"/>
            <w:gridSpan w:val="7"/>
          </w:tcPr>
          <w:p w14:paraId="57400D26" w14:textId="77777777" w:rsidR="004F0A5E" w:rsidRPr="007F2676" w:rsidRDefault="004F0A5E" w:rsidP="00300B9C">
            <w:r w:rsidRPr="007F2676">
              <w:fldChar w:fldCharType="begin">
                <w:ffData>
                  <w:name w:val="Texto10"/>
                  <w:enabled/>
                  <w:calcOnExit w:val="0"/>
                  <w:textInput/>
                </w:ffData>
              </w:fldChar>
            </w:r>
            <w:r w:rsidRPr="007F2676">
              <w:instrText xml:space="preserve"> FORMTEXT </w:instrText>
            </w:r>
            <w:r w:rsidRPr="007F2676">
              <w:fldChar w:fldCharType="separate"/>
            </w:r>
            <w:r w:rsidRPr="007F2676">
              <w:t> </w:t>
            </w:r>
            <w:r w:rsidRPr="007F2676">
              <w:t> </w:t>
            </w:r>
            <w:r w:rsidRPr="007F2676">
              <w:t> </w:t>
            </w:r>
            <w:r w:rsidRPr="007F2676">
              <w:t> </w:t>
            </w:r>
            <w:r w:rsidRPr="007F2676">
              <w:t> </w:t>
            </w:r>
            <w:r w:rsidRPr="007F2676">
              <w:fldChar w:fldCharType="end"/>
            </w:r>
          </w:p>
        </w:tc>
      </w:tr>
      <w:tr w:rsidR="004F0A5E" w:rsidRPr="007F2676" w14:paraId="18B65F49" w14:textId="77777777" w:rsidTr="00300B9C">
        <w:trPr>
          <w:trHeight w:val="220"/>
        </w:trPr>
        <w:tc>
          <w:tcPr>
            <w:tcW w:w="2480" w:type="dxa"/>
            <w:gridSpan w:val="4"/>
          </w:tcPr>
          <w:p w14:paraId="2FA67CC5" w14:textId="77777777" w:rsidR="004F0A5E" w:rsidRPr="007F2676" w:rsidRDefault="004F0A5E" w:rsidP="00300B9C">
            <w:r w:rsidRPr="007F2676">
              <w:t>Data da colação de grau:</w:t>
            </w:r>
          </w:p>
        </w:tc>
        <w:tc>
          <w:tcPr>
            <w:tcW w:w="7863" w:type="dxa"/>
            <w:gridSpan w:val="4"/>
          </w:tcPr>
          <w:p w14:paraId="210D5D05" w14:textId="77777777" w:rsidR="004F0A5E" w:rsidRPr="007F2676" w:rsidRDefault="004F0A5E" w:rsidP="00300B9C">
            <w:r w:rsidRPr="007F2676">
              <w:fldChar w:fldCharType="begin">
                <w:ffData>
                  <w:name w:val="Texto10"/>
                  <w:enabled/>
                  <w:calcOnExit w:val="0"/>
                  <w:textInput/>
                </w:ffData>
              </w:fldChar>
            </w:r>
            <w:r w:rsidRPr="007F2676">
              <w:instrText xml:space="preserve"> FORMTEXT </w:instrText>
            </w:r>
            <w:r w:rsidRPr="007F2676">
              <w:fldChar w:fldCharType="separate"/>
            </w:r>
            <w:r w:rsidRPr="007F2676">
              <w:t> </w:t>
            </w:r>
            <w:r w:rsidRPr="007F2676">
              <w:t> </w:t>
            </w:r>
            <w:r w:rsidRPr="007F2676">
              <w:t> </w:t>
            </w:r>
            <w:r w:rsidRPr="007F2676">
              <w:t> </w:t>
            </w:r>
            <w:r w:rsidRPr="007F2676">
              <w:t> </w:t>
            </w:r>
            <w:r w:rsidRPr="007F2676">
              <w:fldChar w:fldCharType="end"/>
            </w:r>
          </w:p>
        </w:tc>
      </w:tr>
      <w:tr w:rsidR="004F0A5E" w:rsidRPr="007F2676" w14:paraId="6ADE4FC1" w14:textId="77777777" w:rsidTr="00300B9C">
        <w:trPr>
          <w:trHeight w:val="220"/>
        </w:trPr>
        <w:tc>
          <w:tcPr>
            <w:tcW w:w="3614" w:type="dxa"/>
            <w:gridSpan w:val="5"/>
          </w:tcPr>
          <w:p w14:paraId="27723E86" w14:textId="77777777" w:rsidR="004F0A5E" w:rsidRPr="007F2676" w:rsidRDefault="004F0A5E" w:rsidP="00300B9C">
            <w:pPr>
              <w:ind w:right="-70"/>
            </w:pPr>
            <w:r w:rsidRPr="007F2676">
              <w:t>Curso de pós-graduação (se possuir):</w:t>
            </w:r>
          </w:p>
        </w:tc>
        <w:tc>
          <w:tcPr>
            <w:tcW w:w="6729" w:type="dxa"/>
            <w:gridSpan w:val="3"/>
          </w:tcPr>
          <w:p w14:paraId="64D56DB3" w14:textId="77777777" w:rsidR="004F0A5E" w:rsidRPr="007F2676" w:rsidRDefault="004F0A5E" w:rsidP="00300B9C">
            <w:r w:rsidRPr="007F2676">
              <w:fldChar w:fldCharType="begin">
                <w:ffData>
                  <w:name w:val="Texto9"/>
                  <w:enabled/>
                  <w:calcOnExit w:val="0"/>
                  <w:textInput/>
                </w:ffData>
              </w:fldChar>
            </w:r>
            <w:r w:rsidRPr="007F2676">
              <w:instrText xml:space="preserve"> FORMTEXT </w:instrText>
            </w:r>
            <w:r w:rsidRPr="007F2676">
              <w:fldChar w:fldCharType="separate"/>
            </w:r>
            <w:r w:rsidRPr="007F2676">
              <w:t> </w:t>
            </w:r>
            <w:r w:rsidRPr="007F2676">
              <w:t> </w:t>
            </w:r>
            <w:r w:rsidRPr="007F2676">
              <w:t> </w:t>
            </w:r>
            <w:r w:rsidRPr="007F2676">
              <w:t> </w:t>
            </w:r>
            <w:r w:rsidRPr="007F2676">
              <w:t> </w:t>
            </w:r>
            <w:r w:rsidRPr="007F2676">
              <w:fldChar w:fldCharType="end"/>
            </w:r>
          </w:p>
        </w:tc>
      </w:tr>
      <w:tr w:rsidR="004F0A5E" w:rsidRPr="007F2676" w14:paraId="44732384" w14:textId="77777777" w:rsidTr="00300B9C">
        <w:trPr>
          <w:trHeight w:val="220"/>
        </w:trPr>
        <w:tc>
          <w:tcPr>
            <w:tcW w:w="1063" w:type="dxa"/>
          </w:tcPr>
          <w:p w14:paraId="6DA6963F" w14:textId="77777777" w:rsidR="004F0A5E" w:rsidRPr="007F2676" w:rsidRDefault="004F0A5E" w:rsidP="00300B9C">
            <w:pPr>
              <w:ind w:right="-70"/>
            </w:pPr>
            <w:r w:rsidRPr="007F2676">
              <w:t>Instituição:</w:t>
            </w:r>
          </w:p>
        </w:tc>
        <w:tc>
          <w:tcPr>
            <w:tcW w:w="9280" w:type="dxa"/>
            <w:gridSpan w:val="7"/>
          </w:tcPr>
          <w:p w14:paraId="2ADEE7E6" w14:textId="77777777" w:rsidR="004F0A5E" w:rsidRPr="007F2676" w:rsidRDefault="004F0A5E" w:rsidP="00300B9C">
            <w:r w:rsidRPr="007F2676">
              <w:fldChar w:fldCharType="begin">
                <w:ffData>
                  <w:name w:val="Texto10"/>
                  <w:enabled/>
                  <w:calcOnExit w:val="0"/>
                  <w:textInput/>
                </w:ffData>
              </w:fldChar>
            </w:r>
            <w:r w:rsidRPr="007F2676">
              <w:instrText xml:space="preserve"> FORMTEXT </w:instrText>
            </w:r>
            <w:r w:rsidRPr="007F2676">
              <w:fldChar w:fldCharType="separate"/>
            </w:r>
            <w:r w:rsidRPr="007F2676">
              <w:t> </w:t>
            </w:r>
            <w:r w:rsidRPr="007F2676">
              <w:t> </w:t>
            </w:r>
            <w:r w:rsidRPr="007F2676">
              <w:t> </w:t>
            </w:r>
            <w:r w:rsidRPr="007F2676">
              <w:t> </w:t>
            </w:r>
            <w:r w:rsidRPr="007F2676">
              <w:t> </w:t>
            </w:r>
            <w:r w:rsidRPr="007F2676">
              <w:fldChar w:fldCharType="end"/>
            </w:r>
          </w:p>
        </w:tc>
      </w:tr>
      <w:tr w:rsidR="004F0A5E" w:rsidRPr="007F2676" w14:paraId="296C45A6" w14:textId="77777777" w:rsidTr="00300B9C">
        <w:trPr>
          <w:trHeight w:val="220"/>
        </w:trPr>
        <w:tc>
          <w:tcPr>
            <w:tcW w:w="1913" w:type="dxa"/>
            <w:gridSpan w:val="2"/>
          </w:tcPr>
          <w:p w14:paraId="10266B4D" w14:textId="77777777" w:rsidR="004F0A5E" w:rsidRPr="007F2676" w:rsidRDefault="004F0A5E" w:rsidP="00300B9C">
            <w:r w:rsidRPr="007F2676">
              <w:t>Data da conclusão:</w:t>
            </w:r>
          </w:p>
        </w:tc>
        <w:tc>
          <w:tcPr>
            <w:tcW w:w="2693" w:type="dxa"/>
            <w:gridSpan w:val="4"/>
          </w:tcPr>
          <w:p w14:paraId="2CEF357A" w14:textId="77777777" w:rsidR="004F0A5E" w:rsidRPr="007F2676" w:rsidRDefault="004F0A5E" w:rsidP="00300B9C">
            <w:r w:rsidRPr="007F2676">
              <w:fldChar w:fldCharType="begin">
                <w:ffData>
                  <w:name w:val="Texto10"/>
                  <w:enabled/>
                  <w:calcOnExit w:val="0"/>
                  <w:textInput/>
                </w:ffData>
              </w:fldChar>
            </w:r>
            <w:r w:rsidRPr="007F2676">
              <w:instrText xml:space="preserve"> FORMTEXT </w:instrText>
            </w:r>
            <w:r w:rsidRPr="007F2676">
              <w:fldChar w:fldCharType="separate"/>
            </w:r>
            <w:r w:rsidRPr="007F2676">
              <w:t> </w:t>
            </w:r>
            <w:r w:rsidRPr="007F2676">
              <w:t> </w:t>
            </w:r>
            <w:r w:rsidRPr="007F2676">
              <w:t> </w:t>
            </w:r>
            <w:r w:rsidRPr="007F2676">
              <w:t> </w:t>
            </w:r>
            <w:r w:rsidRPr="007F2676">
              <w:t> </w:t>
            </w:r>
            <w:r w:rsidRPr="007F2676">
              <w:fldChar w:fldCharType="end"/>
            </w:r>
          </w:p>
        </w:tc>
        <w:tc>
          <w:tcPr>
            <w:tcW w:w="709" w:type="dxa"/>
          </w:tcPr>
          <w:p w14:paraId="6FE34E40" w14:textId="77777777" w:rsidR="004F0A5E" w:rsidRPr="007F2676" w:rsidRDefault="004F0A5E" w:rsidP="00300B9C">
            <w:r w:rsidRPr="007F2676">
              <w:t>Nível:</w:t>
            </w:r>
          </w:p>
        </w:tc>
        <w:tc>
          <w:tcPr>
            <w:tcW w:w="5028" w:type="dxa"/>
          </w:tcPr>
          <w:p w14:paraId="7E3DF1A5" w14:textId="77777777" w:rsidR="004F0A5E" w:rsidRPr="007F2676" w:rsidRDefault="004F0A5E" w:rsidP="00300B9C">
            <w:r w:rsidRPr="007F2676">
              <w:fldChar w:fldCharType="begin">
                <w:ffData>
                  <w:name w:val="Texto10"/>
                  <w:enabled/>
                  <w:calcOnExit w:val="0"/>
                  <w:textInput/>
                </w:ffData>
              </w:fldChar>
            </w:r>
            <w:r w:rsidRPr="007F2676">
              <w:instrText xml:space="preserve"> FORMTEXT </w:instrText>
            </w:r>
            <w:r w:rsidRPr="007F2676">
              <w:fldChar w:fldCharType="separate"/>
            </w:r>
            <w:r w:rsidRPr="007F2676">
              <w:t> </w:t>
            </w:r>
            <w:r w:rsidRPr="007F2676">
              <w:t> </w:t>
            </w:r>
            <w:r w:rsidRPr="007F2676">
              <w:t> </w:t>
            </w:r>
            <w:r w:rsidRPr="007F2676">
              <w:t> </w:t>
            </w:r>
            <w:r w:rsidRPr="007F2676">
              <w:t> </w:t>
            </w:r>
            <w:r w:rsidRPr="007F2676">
              <w:fldChar w:fldCharType="end"/>
            </w:r>
          </w:p>
        </w:tc>
      </w:tr>
    </w:tbl>
    <w:p w14:paraId="39B8AAC7" w14:textId="77777777" w:rsidR="004F0A5E" w:rsidRPr="00592649" w:rsidRDefault="004F0A5E" w:rsidP="004F0A5E">
      <w:pPr>
        <w:rPr>
          <w:rFonts w:ascii="Arial" w:hAnsi="Arial" w:cs="Arial"/>
        </w:rPr>
      </w:pPr>
    </w:p>
    <w:tbl>
      <w:tblPr>
        <w:tblW w:w="104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346"/>
        <w:gridCol w:w="284"/>
        <w:gridCol w:w="1275"/>
        <w:gridCol w:w="1560"/>
        <w:gridCol w:w="850"/>
        <w:gridCol w:w="5103"/>
      </w:tblGrid>
      <w:tr w:rsidR="004F0A5E" w:rsidRPr="007F2676" w14:paraId="48AEAD28" w14:textId="77777777" w:rsidTr="00300B9C">
        <w:trPr>
          <w:trHeight w:val="220"/>
        </w:trPr>
        <w:tc>
          <w:tcPr>
            <w:tcW w:w="10418" w:type="dxa"/>
            <w:gridSpan w:val="6"/>
            <w:shd w:val="clear" w:color="auto" w:fill="D9D9D9" w:themeFill="background1" w:themeFillShade="D9"/>
          </w:tcPr>
          <w:p w14:paraId="7C7C53FB" w14:textId="77777777" w:rsidR="004F0A5E" w:rsidRPr="007F2676" w:rsidRDefault="004F0A5E" w:rsidP="00300B9C">
            <w:pPr>
              <w:jc w:val="center"/>
              <w:rPr>
                <w:b/>
              </w:rPr>
            </w:pPr>
            <w:r w:rsidRPr="007F2676">
              <w:rPr>
                <w:b/>
              </w:rPr>
              <w:t>ENDEREÇO</w:t>
            </w:r>
          </w:p>
        </w:tc>
      </w:tr>
      <w:tr w:rsidR="004F0A5E" w:rsidRPr="007F2676" w14:paraId="3C7AB491" w14:textId="77777777" w:rsidTr="00300B9C">
        <w:trPr>
          <w:trHeight w:val="220"/>
        </w:trPr>
        <w:tc>
          <w:tcPr>
            <w:tcW w:w="1346" w:type="dxa"/>
          </w:tcPr>
          <w:p w14:paraId="7035C3CD" w14:textId="77777777" w:rsidR="004F0A5E" w:rsidRPr="007F2676" w:rsidRDefault="004F0A5E" w:rsidP="00300B9C">
            <w:pPr>
              <w:ind w:right="-70"/>
            </w:pPr>
            <w:r w:rsidRPr="007F2676">
              <w:t>Logradouro:</w:t>
            </w:r>
          </w:p>
        </w:tc>
        <w:tc>
          <w:tcPr>
            <w:tcW w:w="9072" w:type="dxa"/>
            <w:gridSpan w:val="5"/>
          </w:tcPr>
          <w:p w14:paraId="59A57B5E" w14:textId="77777777" w:rsidR="004F0A5E" w:rsidRPr="007F2676" w:rsidRDefault="004F0A5E" w:rsidP="00300B9C">
            <w:r w:rsidRPr="007F2676">
              <w:fldChar w:fldCharType="begin">
                <w:ffData>
                  <w:name w:val="Texto9"/>
                  <w:enabled/>
                  <w:calcOnExit w:val="0"/>
                  <w:textInput/>
                </w:ffData>
              </w:fldChar>
            </w:r>
            <w:r w:rsidRPr="007F2676">
              <w:instrText xml:space="preserve"> FORMTEXT </w:instrText>
            </w:r>
            <w:r w:rsidRPr="007F2676">
              <w:fldChar w:fldCharType="separate"/>
            </w:r>
            <w:r w:rsidRPr="007F2676">
              <w:t> </w:t>
            </w:r>
            <w:r w:rsidRPr="007F2676">
              <w:t> </w:t>
            </w:r>
            <w:r w:rsidRPr="007F2676">
              <w:t> </w:t>
            </w:r>
            <w:r w:rsidRPr="007F2676">
              <w:t> </w:t>
            </w:r>
            <w:r w:rsidRPr="007F2676">
              <w:t> </w:t>
            </w:r>
            <w:r w:rsidRPr="007F2676">
              <w:fldChar w:fldCharType="end"/>
            </w:r>
          </w:p>
        </w:tc>
      </w:tr>
      <w:tr w:rsidR="004F0A5E" w:rsidRPr="007F2676" w14:paraId="27A4365C" w14:textId="77777777" w:rsidTr="00300B9C">
        <w:trPr>
          <w:trHeight w:val="220"/>
        </w:trPr>
        <w:tc>
          <w:tcPr>
            <w:tcW w:w="1346" w:type="dxa"/>
          </w:tcPr>
          <w:p w14:paraId="4A6DFC56" w14:textId="77777777" w:rsidR="004F0A5E" w:rsidRPr="007F2676" w:rsidRDefault="004F0A5E" w:rsidP="00300B9C">
            <w:pPr>
              <w:ind w:right="-70"/>
            </w:pPr>
            <w:r w:rsidRPr="007F2676">
              <w:t>Número:</w:t>
            </w:r>
          </w:p>
        </w:tc>
        <w:tc>
          <w:tcPr>
            <w:tcW w:w="1559" w:type="dxa"/>
            <w:gridSpan w:val="2"/>
          </w:tcPr>
          <w:p w14:paraId="78764B07" w14:textId="77777777" w:rsidR="004F0A5E" w:rsidRPr="007F2676" w:rsidRDefault="004F0A5E" w:rsidP="00300B9C">
            <w:r w:rsidRPr="007F2676">
              <w:fldChar w:fldCharType="begin">
                <w:ffData>
                  <w:name w:val="Texto10"/>
                  <w:enabled/>
                  <w:calcOnExit w:val="0"/>
                  <w:textInput/>
                </w:ffData>
              </w:fldChar>
            </w:r>
            <w:r w:rsidRPr="007F2676">
              <w:instrText xml:space="preserve"> FORMTEXT </w:instrText>
            </w:r>
            <w:r w:rsidRPr="007F2676">
              <w:fldChar w:fldCharType="separate"/>
            </w:r>
            <w:r w:rsidRPr="007F2676">
              <w:t> </w:t>
            </w:r>
            <w:r w:rsidRPr="007F2676">
              <w:t> </w:t>
            </w:r>
            <w:r w:rsidRPr="007F2676">
              <w:t> </w:t>
            </w:r>
            <w:r w:rsidRPr="007F2676">
              <w:t> </w:t>
            </w:r>
            <w:r w:rsidRPr="007F2676">
              <w:t> </w:t>
            </w:r>
            <w:r w:rsidRPr="007F2676">
              <w:fldChar w:fldCharType="end"/>
            </w:r>
          </w:p>
        </w:tc>
        <w:tc>
          <w:tcPr>
            <w:tcW w:w="1560" w:type="dxa"/>
          </w:tcPr>
          <w:p w14:paraId="6D2938F0" w14:textId="77777777" w:rsidR="004F0A5E" w:rsidRPr="007F2676" w:rsidRDefault="004F0A5E" w:rsidP="00300B9C">
            <w:r w:rsidRPr="007F2676">
              <w:t>Complemento:</w:t>
            </w:r>
          </w:p>
        </w:tc>
        <w:tc>
          <w:tcPr>
            <w:tcW w:w="5953" w:type="dxa"/>
            <w:gridSpan w:val="2"/>
          </w:tcPr>
          <w:p w14:paraId="617A3085" w14:textId="77777777" w:rsidR="004F0A5E" w:rsidRPr="007F2676" w:rsidRDefault="004F0A5E" w:rsidP="00300B9C">
            <w:r w:rsidRPr="007F2676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7F2676">
              <w:instrText xml:space="preserve"> FORMTEXT </w:instrText>
            </w:r>
            <w:r w:rsidRPr="007F2676">
              <w:fldChar w:fldCharType="separate"/>
            </w:r>
            <w:r w:rsidRPr="007F2676">
              <w:t> </w:t>
            </w:r>
            <w:r w:rsidRPr="007F2676">
              <w:t> </w:t>
            </w:r>
            <w:r w:rsidRPr="007F2676">
              <w:t> </w:t>
            </w:r>
            <w:r w:rsidRPr="007F2676">
              <w:t> </w:t>
            </w:r>
            <w:r w:rsidRPr="007F2676">
              <w:t> </w:t>
            </w:r>
            <w:r w:rsidRPr="007F2676">
              <w:fldChar w:fldCharType="end"/>
            </w:r>
          </w:p>
        </w:tc>
      </w:tr>
      <w:tr w:rsidR="004F0A5E" w:rsidRPr="007F2676" w14:paraId="333B0C48" w14:textId="77777777" w:rsidTr="00300B9C">
        <w:trPr>
          <w:trHeight w:val="220"/>
        </w:trPr>
        <w:tc>
          <w:tcPr>
            <w:tcW w:w="1346" w:type="dxa"/>
          </w:tcPr>
          <w:p w14:paraId="61C62B4E" w14:textId="77777777" w:rsidR="004F0A5E" w:rsidRPr="007F2676" w:rsidRDefault="004F0A5E" w:rsidP="00300B9C">
            <w:pPr>
              <w:ind w:right="-70"/>
            </w:pPr>
            <w:r w:rsidRPr="007F2676">
              <w:t>Bairro:</w:t>
            </w:r>
          </w:p>
        </w:tc>
        <w:tc>
          <w:tcPr>
            <w:tcW w:w="1559" w:type="dxa"/>
            <w:gridSpan w:val="2"/>
          </w:tcPr>
          <w:p w14:paraId="0A783EE8" w14:textId="77777777" w:rsidR="004F0A5E" w:rsidRPr="007F2676" w:rsidRDefault="004F0A5E" w:rsidP="00300B9C">
            <w:r w:rsidRPr="007F2676">
              <w:fldChar w:fldCharType="begin">
                <w:ffData>
                  <w:name w:val="Texto10"/>
                  <w:enabled/>
                  <w:calcOnExit w:val="0"/>
                  <w:textInput/>
                </w:ffData>
              </w:fldChar>
            </w:r>
            <w:r w:rsidRPr="007F2676">
              <w:instrText xml:space="preserve"> FORMTEXT </w:instrText>
            </w:r>
            <w:r w:rsidRPr="007F2676">
              <w:fldChar w:fldCharType="separate"/>
            </w:r>
            <w:r w:rsidRPr="007F2676">
              <w:t> </w:t>
            </w:r>
            <w:r w:rsidRPr="007F2676">
              <w:t> </w:t>
            </w:r>
            <w:r w:rsidRPr="007F2676">
              <w:t> </w:t>
            </w:r>
            <w:r w:rsidRPr="007F2676">
              <w:t> </w:t>
            </w:r>
            <w:r w:rsidRPr="007F2676">
              <w:t> </w:t>
            </w:r>
            <w:r w:rsidRPr="007F2676">
              <w:fldChar w:fldCharType="end"/>
            </w:r>
          </w:p>
        </w:tc>
        <w:tc>
          <w:tcPr>
            <w:tcW w:w="1560" w:type="dxa"/>
          </w:tcPr>
          <w:p w14:paraId="42120F84" w14:textId="77777777" w:rsidR="004F0A5E" w:rsidRPr="007F2676" w:rsidRDefault="004F0A5E" w:rsidP="00300B9C">
            <w:r w:rsidRPr="007F2676">
              <w:t>CEP:</w:t>
            </w:r>
          </w:p>
        </w:tc>
        <w:tc>
          <w:tcPr>
            <w:tcW w:w="5953" w:type="dxa"/>
            <w:gridSpan w:val="2"/>
          </w:tcPr>
          <w:p w14:paraId="49EA0E7F" w14:textId="77777777" w:rsidR="004F0A5E" w:rsidRPr="007F2676" w:rsidRDefault="004F0A5E" w:rsidP="00300B9C">
            <w:r w:rsidRPr="007F2676"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7F2676">
              <w:instrText xml:space="preserve"> FORMTEXT </w:instrText>
            </w:r>
            <w:r w:rsidRPr="007F2676">
              <w:fldChar w:fldCharType="separate"/>
            </w:r>
            <w:r w:rsidRPr="007F2676">
              <w:t> </w:t>
            </w:r>
            <w:r w:rsidRPr="007F2676">
              <w:t> </w:t>
            </w:r>
            <w:r w:rsidRPr="007F2676">
              <w:t> </w:t>
            </w:r>
            <w:r w:rsidRPr="007F2676">
              <w:t> </w:t>
            </w:r>
            <w:r w:rsidRPr="007F2676">
              <w:t> </w:t>
            </w:r>
            <w:r w:rsidRPr="007F2676">
              <w:fldChar w:fldCharType="end"/>
            </w:r>
          </w:p>
        </w:tc>
      </w:tr>
      <w:tr w:rsidR="004F0A5E" w:rsidRPr="007F2676" w14:paraId="433BF319" w14:textId="77777777" w:rsidTr="00300B9C">
        <w:trPr>
          <w:trHeight w:val="220"/>
        </w:trPr>
        <w:tc>
          <w:tcPr>
            <w:tcW w:w="1346" w:type="dxa"/>
          </w:tcPr>
          <w:p w14:paraId="7B530071" w14:textId="77777777" w:rsidR="004F0A5E" w:rsidRPr="007F2676" w:rsidRDefault="004F0A5E" w:rsidP="00300B9C">
            <w:pPr>
              <w:ind w:right="-70"/>
            </w:pPr>
            <w:r w:rsidRPr="007F2676">
              <w:t>Cidade:</w:t>
            </w:r>
          </w:p>
        </w:tc>
        <w:tc>
          <w:tcPr>
            <w:tcW w:w="3119" w:type="dxa"/>
            <w:gridSpan w:val="3"/>
          </w:tcPr>
          <w:p w14:paraId="3A44EA89" w14:textId="77777777" w:rsidR="004F0A5E" w:rsidRPr="007F2676" w:rsidRDefault="004F0A5E" w:rsidP="00300B9C">
            <w:r w:rsidRPr="007F2676">
              <w:fldChar w:fldCharType="begin">
                <w:ffData>
                  <w:name w:val="Texto10"/>
                  <w:enabled/>
                  <w:calcOnExit w:val="0"/>
                  <w:textInput/>
                </w:ffData>
              </w:fldChar>
            </w:r>
            <w:r w:rsidRPr="007F2676">
              <w:instrText xml:space="preserve"> FORMTEXT </w:instrText>
            </w:r>
            <w:r w:rsidRPr="007F2676">
              <w:fldChar w:fldCharType="separate"/>
            </w:r>
            <w:r w:rsidRPr="007F2676">
              <w:t> </w:t>
            </w:r>
            <w:r w:rsidRPr="007F2676">
              <w:t> </w:t>
            </w:r>
            <w:r w:rsidRPr="007F2676">
              <w:t> </w:t>
            </w:r>
            <w:r w:rsidRPr="007F2676">
              <w:t> </w:t>
            </w:r>
            <w:r w:rsidRPr="007F2676">
              <w:t> </w:t>
            </w:r>
            <w:r w:rsidRPr="007F2676">
              <w:fldChar w:fldCharType="end"/>
            </w:r>
          </w:p>
        </w:tc>
        <w:tc>
          <w:tcPr>
            <w:tcW w:w="850" w:type="dxa"/>
          </w:tcPr>
          <w:p w14:paraId="00E64A70" w14:textId="77777777" w:rsidR="004F0A5E" w:rsidRPr="007F2676" w:rsidRDefault="004F0A5E" w:rsidP="00300B9C">
            <w:r w:rsidRPr="007F2676">
              <w:t>UF:</w:t>
            </w:r>
          </w:p>
        </w:tc>
        <w:tc>
          <w:tcPr>
            <w:tcW w:w="5103" w:type="dxa"/>
          </w:tcPr>
          <w:p w14:paraId="1DC254CD" w14:textId="77777777" w:rsidR="004F0A5E" w:rsidRPr="007F2676" w:rsidRDefault="004F0A5E" w:rsidP="00300B9C">
            <w:pPr>
              <w:rPr>
                <w:b/>
              </w:rPr>
            </w:pPr>
            <w:r w:rsidRPr="007F2676">
              <w:fldChar w:fldCharType="begin">
                <w:ffData>
                  <w:name w:val="Texto10"/>
                  <w:enabled/>
                  <w:calcOnExit w:val="0"/>
                  <w:textInput/>
                </w:ffData>
              </w:fldChar>
            </w:r>
            <w:r w:rsidRPr="007F2676">
              <w:instrText xml:space="preserve"> FORMTEXT </w:instrText>
            </w:r>
            <w:r w:rsidRPr="007F2676">
              <w:fldChar w:fldCharType="separate"/>
            </w:r>
            <w:r w:rsidRPr="007F2676">
              <w:t> </w:t>
            </w:r>
            <w:r w:rsidRPr="007F2676">
              <w:t> </w:t>
            </w:r>
            <w:r w:rsidRPr="007F2676">
              <w:t> </w:t>
            </w:r>
            <w:r w:rsidRPr="007F2676">
              <w:t> </w:t>
            </w:r>
            <w:r w:rsidRPr="007F2676">
              <w:t> </w:t>
            </w:r>
            <w:r w:rsidRPr="007F2676">
              <w:fldChar w:fldCharType="end"/>
            </w:r>
          </w:p>
        </w:tc>
      </w:tr>
      <w:tr w:rsidR="004F0A5E" w:rsidRPr="007F2676" w14:paraId="5F5855DC" w14:textId="77777777" w:rsidTr="00300B9C">
        <w:trPr>
          <w:trHeight w:val="220"/>
        </w:trPr>
        <w:tc>
          <w:tcPr>
            <w:tcW w:w="1630" w:type="dxa"/>
            <w:gridSpan w:val="2"/>
          </w:tcPr>
          <w:p w14:paraId="6DE9D504" w14:textId="77777777" w:rsidR="004F0A5E" w:rsidRPr="007F2676" w:rsidRDefault="004F0A5E" w:rsidP="00300B9C">
            <w:r w:rsidRPr="007F2676">
              <w:t>Telefone celular:</w:t>
            </w:r>
          </w:p>
        </w:tc>
        <w:tc>
          <w:tcPr>
            <w:tcW w:w="2835" w:type="dxa"/>
            <w:gridSpan w:val="2"/>
          </w:tcPr>
          <w:p w14:paraId="3E9DF530" w14:textId="77777777" w:rsidR="004F0A5E" w:rsidRPr="007F2676" w:rsidRDefault="004F0A5E" w:rsidP="00300B9C">
            <w:r w:rsidRPr="007F2676">
              <w:fldChar w:fldCharType="begin">
                <w:ffData>
                  <w:name w:val="Texto10"/>
                  <w:enabled/>
                  <w:calcOnExit w:val="0"/>
                  <w:textInput/>
                </w:ffData>
              </w:fldChar>
            </w:r>
            <w:r w:rsidRPr="007F2676">
              <w:instrText xml:space="preserve"> FORMTEXT </w:instrText>
            </w:r>
            <w:r w:rsidRPr="007F2676">
              <w:fldChar w:fldCharType="separate"/>
            </w:r>
            <w:r w:rsidRPr="007F2676">
              <w:t> </w:t>
            </w:r>
            <w:r w:rsidRPr="007F2676">
              <w:t> </w:t>
            </w:r>
            <w:r w:rsidRPr="007F2676">
              <w:t> </w:t>
            </w:r>
            <w:r w:rsidRPr="007F2676">
              <w:t> </w:t>
            </w:r>
            <w:r w:rsidRPr="007F2676">
              <w:t> </w:t>
            </w:r>
            <w:r w:rsidRPr="007F2676">
              <w:fldChar w:fldCharType="end"/>
            </w:r>
          </w:p>
        </w:tc>
        <w:tc>
          <w:tcPr>
            <w:tcW w:w="850" w:type="dxa"/>
          </w:tcPr>
          <w:p w14:paraId="4CD3FA4B" w14:textId="77777777" w:rsidR="004F0A5E" w:rsidRPr="007F2676" w:rsidRDefault="004F0A5E" w:rsidP="00300B9C">
            <w:r w:rsidRPr="007F2676">
              <w:t>E-mail:</w:t>
            </w:r>
          </w:p>
        </w:tc>
        <w:tc>
          <w:tcPr>
            <w:tcW w:w="5103" w:type="dxa"/>
          </w:tcPr>
          <w:p w14:paraId="7B35F080" w14:textId="77777777" w:rsidR="004F0A5E" w:rsidRPr="007F2676" w:rsidRDefault="004F0A5E" w:rsidP="00300B9C">
            <w:r w:rsidRPr="007F2676">
              <w:fldChar w:fldCharType="begin">
                <w:ffData>
                  <w:name w:val="Texto10"/>
                  <w:enabled/>
                  <w:calcOnExit w:val="0"/>
                  <w:textInput/>
                </w:ffData>
              </w:fldChar>
            </w:r>
            <w:r w:rsidRPr="007F2676">
              <w:instrText xml:space="preserve"> FORMTEXT </w:instrText>
            </w:r>
            <w:r w:rsidRPr="007F2676">
              <w:fldChar w:fldCharType="separate"/>
            </w:r>
            <w:r w:rsidRPr="007F2676">
              <w:t> </w:t>
            </w:r>
            <w:r w:rsidRPr="007F2676">
              <w:t> </w:t>
            </w:r>
            <w:r w:rsidRPr="007F2676">
              <w:t> </w:t>
            </w:r>
            <w:r w:rsidRPr="007F2676">
              <w:t> </w:t>
            </w:r>
            <w:r w:rsidRPr="007F2676">
              <w:t> </w:t>
            </w:r>
            <w:r w:rsidRPr="007F2676">
              <w:fldChar w:fldCharType="end"/>
            </w:r>
          </w:p>
        </w:tc>
      </w:tr>
    </w:tbl>
    <w:p w14:paraId="5AE2C066" w14:textId="77777777" w:rsidR="004F0A5E" w:rsidRDefault="004F0A5E" w:rsidP="004F0A5E">
      <w:pPr>
        <w:rPr>
          <w:rFonts w:ascii="Arial" w:hAnsi="Arial" w:cs="Arial"/>
          <w:b/>
        </w:rPr>
      </w:pPr>
    </w:p>
    <w:tbl>
      <w:tblPr>
        <w:tblW w:w="103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263"/>
        <w:gridCol w:w="8080"/>
      </w:tblGrid>
      <w:tr w:rsidR="004F0A5E" w:rsidRPr="009337D5" w14:paraId="24592715" w14:textId="77777777" w:rsidTr="00300B9C">
        <w:trPr>
          <w:trHeight w:val="220"/>
        </w:trPr>
        <w:tc>
          <w:tcPr>
            <w:tcW w:w="10343" w:type="dxa"/>
            <w:gridSpan w:val="2"/>
            <w:shd w:val="clear" w:color="auto" w:fill="D9D9D9" w:themeFill="background1" w:themeFillShade="D9"/>
          </w:tcPr>
          <w:p w14:paraId="47FBDCF9" w14:textId="77777777" w:rsidR="004F0A5E" w:rsidRPr="009337D5" w:rsidRDefault="004F0A5E" w:rsidP="00300B9C">
            <w:pPr>
              <w:jc w:val="center"/>
              <w:rPr>
                <w:b/>
              </w:rPr>
            </w:pPr>
            <w:r>
              <w:rPr>
                <w:b/>
              </w:rPr>
              <w:t>ÁREA</w:t>
            </w:r>
            <w:r w:rsidRPr="009337D5">
              <w:rPr>
                <w:b/>
              </w:rPr>
              <w:t xml:space="preserve"> PRETENDIDA</w:t>
            </w:r>
          </w:p>
        </w:tc>
      </w:tr>
      <w:tr w:rsidR="004F0A5E" w:rsidRPr="009337D5" w14:paraId="78C03880" w14:textId="77777777" w:rsidTr="00300B9C">
        <w:trPr>
          <w:trHeight w:val="220"/>
        </w:trPr>
        <w:tc>
          <w:tcPr>
            <w:tcW w:w="2263" w:type="dxa"/>
          </w:tcPr>
          <w:p w14:paraId="0B3D1651" w14:textId="77777777" w:rsidR="004F0A5E" w:rsidRPr="009337D5" w:rsidRDefault="004F0A5E" w:rsidP="00300B9C">
            <w:pPr>
              <w:ind w:right="-70"/>
            </w:pPr>
            <w:r w:rsidRPr="009337D5">
              <w:t xml:space="preserve">Engenharia </w:t>
            </w:r>
            <w:r>
              <w:t>Civil</w:t>
            </w:r>
          </w:p>
        </w:tc>
        <w:tc>
          <w:tcPr>
            <w:tcW w:w="8080" w:type="dxa"/>
          </w:tcPr>
          <w:p w14:paraId="418DD20E" w14:textId="77777777" w:rsidR="004F0A5E" w:rsidRPr="009337D5" w:rsidRDefault="004F0A5E" w:rsidP="00300B9C">
            <w:proofErr w:type="gramStart"/>
            <w:r w:rsidRPr="009337D5">
              <w:t xml:space="preserve">(  </w:t>
            </w:r>
            <w:proofErr w:type="gramEnd"/>
            <w:r w:rsidRPr="009337D5">
              <w:t xml:space="preserve">  ) Bolsista técnico graduado de nível superior </w:t>
            </w:r>
          </w:p>
        </w:tc>
      </w:tr>
      <w:tr w:rsidR="004F0A5E" w:rsidRPr="009337D5" w14:paraId="724AF823" w14:textId="77777777" w:rsidTr="00300B9C">
        <w:trPr>
          <w:trHeight w:val="220"/>
        </w:trPr>
        <w:tc>
          <w:tcPr>
            <w:tcW w:w="2263" w:type="dxa"/>
          </w:tcPr>
          <w:p w14:paraId="01448967" w14:textId="77777777" w:rsidR="004F0A5E" w:rsidRPr="009337D5" w:rsidRDefault="004F0A5E" w:rsidP="00300B9C">
            <w:pPr>
              <w:ind w:right="-70"/>
            </w:pPr>
            <w:r w:rsidRPr="009337D5">
              <w:t xml:space="preserve">Engenharia </w:t>
            </w:r>
            <w:r>
              <w:t xml:space="preserve">Elétrica </w:t>
            </w:r>
          </w:p>
        </w:tc>
        <w:tc>
          <w:tcPr>
            <w:tcW w:w="8080" w:type="dxa"/>
          </w:tcPr>
          <w:p w14:paraId="3D57F47B" w14:textId="77777777" w:rsidR="004F0A5E" w:rsidRPr="009337D5" w:rsidRDefault="004F0A5E" w:rsidP="00300B9C">
            <w:proofErr w:type="gramStart"/>
            <w:r w:rsidRPr="009337D5">
              <w:t xml:space="preserve">(  </w:t>
            </w:r>
            <w:proofErr w:type="gramEnd"/>
            <w:r w:rsidRPr="009337D5">
              <w:t xml:space="preserve">  ) Bolsista técnico graduado de nível superior</w:t>
            </w:r>
          </w:p>
        </w:tc>
      </w:tr>
      <w:tr w:rsidR="004F0A5E" w:rsidRPr="009337D5" w14:paraId="3C2E22A9" w14:textId="77777777" w:rsidTr="00300B9C">
        <w:trPr>
          <w:trHeight w:val="220"/>
        </w:trPr>
        <w:tc>
          <w:tcPr>
            <w:tcW w:w="2263" w:type="dxa"/>
          </w:tcPr>
          <w:p w14:paraId="411E39C5" w14:textId="77777777" w:rsidR="004F0A5E" w:rsidRPr="009337D5" w:rsidRDefault="004F0A5E" w:rsidP="00300B9C">
            <w:pPr>
              <w:ind w:right="-70"/>
            </w:pPr>
            <w:r w:rsidRPr="009337D5">
              <w:t>Arquitetura e Urbanismo</w:t>
            </w:r>
          </w:p>
        </w:tc>
        <w:tc>
          <w:tcPr>
            <w:tcW w:w="8080" w:type="dxa"/>
          </w:tcPr>
          <w:p w14:paraId="3F9B1980" w14:textId="77777777" w:rsidR="004F0A5E" w:rsidRPr="009337D5" w:rsidRDefault="004F0A5E" w:rsidP="00300B9C">
            <w:proofErr w:type="gramStart"/>
            <w:r w:rsidRPr="009337D5">
              <w:t xml:space="preserve">(  </w:t>
            </w:r>
            <w:proofErr w:type="gramEnd"/>
            <w:r w:rsidRPr="009337D5">
              <w:t xml:space="preserve">  ) Bolsista técnico graduado de nível superior </w:t>
            </w:r>
          </w:p>
        </w:tc>
      </w:tr>
      <w:tr w:rsidR="004F0A5E" w:rsidRPr="009337D5" w14:paraId="36DF04B2" w14:textId="77777777" w:rsidTr="00300B9C">
        <w:trPr>
          <w:trHeight w:val="220"/>
        </w:trPr>
        <w:tc>
          <w:tcPr>
            <w:tcW w:w="2263" w:type="dxa"/>
            <w:vMerge w:val="restart"/>
          </w:tcPr>
          <w:p w14:paraId="50F47B18" w14:textId="77777777" w:rsidR="004F0A5E" w:rsidRPr="009337D5" w:rsidRDefault="004F0A5E" w:rsidP="00300B9C">
            <w:pPr>
              <w:ind w:right="-70"/>
            </w:pPr>
            <w:r w:rsidRPr="009337D5">
              <w:t xml:space="preserve">Graduando </w:t>
            </w:r>
            <w:r>
              <w:t>(a)</w:t>
            </w:r>
          </w:p>
        </w:tc>
        <w:tc>
          <w:tcPr>
            <w:tcW w:w="8080" w:type="dxa"/>
          </w:tcPr>
          <w:p w14:paraId="4E232F6B" w14:textId="77777777" w:rsidR="004F0A5E" w:rsidRPr="009337D5" w:rsidRDefault="004F0A5E" w:rsidP="00300B9C">
            <w:proofErr w:type="gramStart"/>
            <w:r w:rsidRPr="009337D5">
              <w:t xml:space="preserve">(  </w:t>
            </w:r>
            <w:proofErr w:type="gramEnd"/>
            <w:r w:rsidRPr="009337D5">
              <w:t xml:space="preserve">  ) Bolsista graduando – Engenharia Civil</w:t>
            </w:r>
          </w:p>
        </w:tc>
      </w:tr>
      <w:tr w:rsidR="004F0A5E" w:rsidRPr="009337D5" w14:paraId="391EE0B5" w14:textId="77777777" w:rsidTr="00300B9C">
        <w:trPr>
          <w:trHeight w:val="220"/>
        </w:trPr>
        <w:tc>
          <w:tcPr>
            <w:tcW w:w="2263" w:type="dxa"/>
            <w:vMerge/>
          </w:tcPr>
          <w:p w14:paraId="24C3FEED" w14:textId="77777777" w:rsidR="004F0A5E" w:rsidRPr="009337D5" w:rsidRDefault="004F0A5E" w:rsidP="00300B9C">
            <w:pPr>
              <w:ind w:right="-70"/>
            </w:pPr>
          </w:p>
        </w:tc>
        <w:tc>
          <w:tcPr>
            <w:tcW w:w="8080" w:type="dxa"/>
          </w:tcPr>
          <w:p w14:paraId="0E1790E9" w14:textId="77777777" w:rsidR="004F0A5E" w:rsidRPr="009337D5" w:rsidRDefault="004F0A5E" w:rsidP="00300B9C">
            <w:proofErr w:type="gramStart"/>
            <w:r>
              <w:t>(</w:t>
            </w:r>
            <w:r w:rsidRPr="009337D5">
              <w:t xml:space="preserve">  </w:t>
            </w:r>
            <w:proofErr w:type="gramEnd"/>
            <w:r w:rsidRPr="009337D5">
              <w:t xml:space="preserve">  ) Bolsista graduando – Arquitetura e Urbanismo</w:t>
            </w:r>
          </w:p>
        </w:tc>
      </w:tr>
    </w:tbl>
    <w:p w14:paraId="709F6415" w14:textId="77777777" w:rsidR="004F0A5E" w:rsidRDefault="004F0A5E" w:rsidP="004F0A5E">
      <w:pPr>
        <w:jc w:val="center"/>
        <w:rPr>
          <w:b/>
          <w:sz w:val="24"/>
          <w:szCs w:val="24"/>
        </w:rPr>
      </w:pPr>
    </w:p>
    <w:p w14:paraId="2DCF5BC9" w14:textId="77777777" w:rsidR="004F0A5E" w:rsidRPr="007F2676" w:rsidRDefault="004F0A5E" w:rsidP="004F0A5E">
      <w:pPr>
        <w:jc w:val="center"/>
        <w:rPr>
          <w:b/>
          <w:sz w:val="24"/>
          <w:szCs w:val="24"/>
        </w:rPr>
      </w:pPr>
      <w:r w:rsidRPr="007F2676">
        <w:rPr>
          <w:b/>
          <w:sz w:val="24"/>
          <w:szCs w:val="24"/>
        </w:rPr>
        <w:t>D E C L A R A Ç Ã O</w:t>
      </w:r>
    </w:p>
    <w:p w14:paraId="07010610" w14:textId="77777777" w:rsidR="004F0A5E" w:rsidRPr="007F2676" w:rsidRDefault="004F0A5E" w:rsidP="004F0A5E">
      <w:pPr>
        <w:jc w:val="both"/>
        <w:rPr>
          <w:sz w:val="24"/>
          <w:szCs w:val="24"/>
        </w:rPr>
      </w:pPr>
    </w:p>
    <w:p w14:paraId="4D5257B2" w14:textId="77777777" w:rsidR="004F0A5E" w:rsidRPr="007F2676" w:rsidRDefault="004F0A5E" w:rsidP="004F0A5E">
      <w:pPr>
        <w:jc w:val="both"/>
        <w:rPr>
          <w:sz w:val="24"/>
          <w:szCs w:val="24"/>
        </w:rPr>
      </w:pPr>
      <w:r w:rsidRPr="007F2676">
        <w:rPr>
          <w:sz w:val="24"/>
          <w:szCs w:val="24"/>
        </w:rPr>
        <w:t>DECLARO, para os devidos fins, estar ciente e de acordo com todas as normas estabelecidas para esta seleção de bolsista, conforme previsto no Edital nº. 0</w:t>
      </w:r>
      <w:r>
        <w:rPr>
          <w:sz w:val="24"/>
          <w:szCs w:val="24"/>
        </w:rPr>
        <w:t>01</w:t>
      </w:r>
      <w:r w:rsidRPr="007F2676">
        <w:rPr>
          <w:sz w:val="24"/>
          <w:szCs w:val="24"/>
        </w:rPr>
        <w:t>/202</w:t>
      </w:r>
      <w:r>
        <w:rPr>
          <w:sz w:val="24"/>
          <w:szCs w:val="24"/>
        </w:rPr>
        <w:t>3</w:t>
      </w:r>
      <w:r w:rsidRPr="007F2676">
        <w:rPr>
          <w:sz w:val="24"/>
          <w:szCs w:val="24"/>
        </w:rPr>
        <w:t>-</w:t>
      </w:r>
      <w:r>
        <w:rPr>
          <w:sz w:val="24"/>
          <w:szCs w:val="24"/>
        </w:rPr>
        <w:t>Projetek/UEM.</w:t>
      </w:r>
    </w:p>
    <w:p w14:paraId="6AFB373B" w14:textId="77777777" w:rsidR="004F0A5E" w:rsidRPr="007F2676" w:rsidRDefault="004F0A5E" w:rsidP="004F0A5E">
      <w:pPr>
        <w:jc w:val="both"/>
        <w:rPr>
          <w:sz w:val="24"/>
          <w:szCs w:val="24"/>
        </w:rPr>
      </w:pPr>
    </w:p>
    <w:p w14:paraId="4282BE08" w14:textId="77777777" w:rsidR="004F0A5E" w:rsidRPr="007F2676" w:rsidRDefault="004F0A5E" w:rsidP="004F0A5E">
      <w:pPr>
        <w:jc w:val="right"/>
        <w:rPr>
          <w:sz w:val="24"/>
          <w:szCs w:val="24"/>
        </w:rPr>
      </w:pPr>
      <w:r w:rsidRPr="007F2676">
        <w:rPr>
          <w:sz w:val="24"/>
          <w:szCs w:val="24"/>
        </w:rPr>
        <w:t xml:space="preserve">Maringá/PR., ____ de </w:t>
      </w:r>
      <w:r>
        <w:rPr>
          <w:sz w:val="24"/>
          <w:szCs w:val="24"/>
        </w:rPr>
        <w:t>janeiro</w:t>
      </w:r>
      <w:r w:rsidRPr="007F2676">
        <w:rPr>
          <w:sz w:val="24"/>
          <w:szCs w:val="24"/>
        </w:rPr>
        <w:t xml:space="preserve"> de 202</w:t>
      </w:r>
      <w:r>
        <w:rPr>
          <w:sz w:val="24"/>
          <w:szCs w:val="24"/>
        </w:rPr>
        <w:t>3</w:t>
      </w:r>
      <w:r w:rsidRPr="007F2676">
        <w:rPr>
          <w:sz w:val="24"/>
          <w:szCs w:val="24"/>
        </w:rPr>
        <w:t>.</w:t>
      </w:r>
    </w:p>
    <w:p w14:paraId="2CC10C74" w14:textId="77777777" w:rsidR="004F0A5E" w:rsidRPr="007F2676" w:rsidRDefault="004F0A5E" w:rsidP="004F0A5E">
      <w:pPr>
        <w:rPr>
          <w:sz w:val="24"/>
          <w:szCs w:val="24"/>
        </w:rPr>
      </w:pPr>
    </w:p>
    <w:p w14:paraId="050785ED" w14:textId="77777777" w:rsidR="004F0A5E" w:rsidRPr="007F2676" w:rsidRDefault="004F0A5E" w:rsidP="004F0A5E">
      <w:pPr>
        <w:jc w:val="center"/>
        <w:rPr>
          <w:sz w:val="24"/>
          <w:szCs w:val="24"/>
        </w:rPr>
      </w:pPr>
      <w:r w:rsidRPr="007F2676">
        <w:rPr>
          <w:sz w:val="24"/>
          <w:szCs w:val="24"/>
        </w:rPr>
        <w:t>___________________________________________</w:t>
      </w:r>
    </w:p>
    <w:p w14:paraId="0CA98907" w14:textId="77777777" w:rsidR="004F0A5E" w:rsidRDefault="004F0A5E" w:rsidP="004F0A5E">
      <w:pPr>
        <w:jc w:val="center"/>
        <w:rPr>
          <w:b/>
          <w:sz w:val="24"/>
          <w:szCs w:val="24"/>
        </w:rPr>
      </w:pPr>
      <w:r w:rsidRPr="007F2676">
        <w:rPr>
          <w:b/>
          <w:sz w:val="24"/>
          <w:szCs w:val="24"/>
        </w:rPr>
        <w:t>Assinatura do(a) candidato(a)</w:t>
      </w:r>
    </w:p>
    <w:p w14:paraId="359CF1C3" w14:textId="78063DED" w:rsidR="009A5AB3" w:rsidRDefault="009A5AB3" w:rsidP="004F0A5E"/>
    <w:p w14:paraId="2282ABBB" w14:textId="0A02D784" w:rsidR="004F0A5E" w:rsidRDefault="004F0A5E" w:rsidP="004F0A5E"/>
    <w:p w14:paraId="2A12875F" w14:textId="23E005A1" w:rsidR="004F0A5E" w:rsidRDefault="004F0A5E" w:rsidP="004F0A5E"/>
    <w:p w14:paraId="6444BB37" w14:textId="3BCF22FE" w:rsidR="004F0A5E" w:rsidRDefault="004F0A5E" w:rsidP="004F0A5E"/>
    <w:p w14:paraId="147E4756" w14:textId="77777777" w:rsidR="004F0A5E" w:rsidRPr="004F0A5E" w:rsidRDefault="004F0A5E" w:rsidP="004F0A5E"/>
    <w:sectPr w:rsidR="004F0A5E" w:rsidRPr="004F0A5E" w:rsidSect="004249B7">
      <w:headerReference w:type="even" r:id="rId8"/>
      <w:headerReference w:type="default" r:id="rId9"/>
      <w:footerReference w:type="default" r:id="rId10"/>
      <w:footnotePr>
        <w:numRestart w:val="eachSect"/>
      </w:footnotePr>
      <w:pgSz w:w="11907" w:h="16840" w:code="9"/>
      <w:pgMar w:top="680" w:right="708" w:bottom="1418" w:left="851" w:header="720" w:footer="61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BECF35" w14:textId="77777777" w:rsidR="003B3C33" w:rsidRDefault="003B3C33">
      <w:r>
        <w:separator/>
      </w:r>
    </w:p>
  </w:endnote>
  <w:endnote w:type="continuationSeparator" w:id="0">
    <w:p w14:paraId="747F6A1C" w14:textId="77777777" w:rsidR="003B3C33" w:rsidRDefault="003B3C33">
      <w:r>
        <w:continuationSeparator/>
      </w:r>
    </w:p>
  </w:endnote>
  <w:endnote w:type="continuationNotice" w:id="1">
    <w:p w14:paraId="1B88CA6B" w14:textId="77777777" w:rsidR="003B3C33" w:rsidRDefault="003B3C3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03EC1B" w14:textId="2CBB448F" w:rsidR="000F73A6" w:rsidRPr="002477BF" w:rsidRDefault="000F73A6" w:rsidP="00DE42EB">
    <w:pPr>
      <w:pStyle w:val="Rodap"/>
      <w:jc w:val="center"/>
      <w:rPr>
        <w:color w:val="808080"/>
        <w:sz w:val="14"/>
        <w:szCs w:val="16"/>
      </w:rPr>
    </w:pPr>
    <w:r>
      <w:rPr>
        <w:noProof/>
        <w:color w:val="808080"/>
        <w:lang w:val="en-US" w:eastAsia="en-US"/>
      </w:rPr>
      <mc:AlternateContent>
        <mc:Choice Requires="wps">
          <w:drawing>
            <wp:anchor distT="4294967294" distB="4294967294" distL="114300" distR="114300" simplePos="0" relativeHeight="251651584" behindDoc="0" locked="0" layoutInCell="1" allowOverlap="1" wp14:anchorId="711E3772" wp14:editId="2F41FC16">
              <wp:simplePos x="0" y="0"/>
              <wp:positionH relativeFrom="column">
                <wp:posOffset>-12065</wp:posOffset>
              </wp:positionH>
              <wp:positionV relativeFrom="paragraph">
                <wp:posOffset>-23496</wp:posOffset>
              </wp:positionV>
              <wp:extent cx="5995035" cy="0"/>
              <wp:effectExtent l="0" t="0" r="24765" b="19050"/>
              <wp:wrapNone/>
              <wp:docPr id="5" name="Conector de seta reta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95035" cy="0"/>
                      </a:xfrm>
                      <a:prstGeom prst="straightConnector1">
                        <a:avLst/>
                      </a:prstGeom>
                      <a:noFill/>
                      <a:ln w="15875">
                        <a:solidFill>
                          <a:srgbClr val="A5A5A5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8FD3B7C" id="_x0000_t32" coordsize="21600,21600" o:spt="32" o:oned="t" path="m,l21600,21600e" filled="f">
              <v:path arrowok="t" fillok="f" o:connecttype="none"/>
              <o:lock v:ext="edit" shapetype="t"/>
            </v:shapetype>
            <v:shape id="Conector de seta reta 5" o:spid="_x0000_s1026" type="#_x0000_t32" style="position:absolute;margin-left:-.95pt;margin-top:-1.85pt;width:472.05pt;height:0;z-index:25165158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" strokecolor="#a5a5a5" strokeweight="1.25pt"/>
          </w:pict>
        </mc:Fallback>
      </mc:AlternateContent>
    </w:r>
    <w:r w:rsidRPr="002477BF">
      <w:rPr>
        <w:color w:val="808080"/>
        <w:sz w:val="14"/>
        <w:szCs w:val="16"/>
      </w:rPr>
      <w:t xml:space="preserve">Av. Colombo, 5790 – Bloco </w:t>
    </w:r>
    <w:r w:rsidR="008E249B">
      <w:rPr>
        <w:color w:val="808080"/>
        <w:sz w:val="14"/>
        <w:szCs w:val="16"/>
      </w:rPr>
      <w:t xml:space="preserve">C67 sala 203 </w:t>
    </w:r>
    <w:r w:rsidRPr="002477BF">
      <w:rPr>
        <w:color w:val="808080"/>
        <w:sz w:val="14"/>
        <w:szCs w:val="16"/>
      </w:rPr>
      <w:t>– CEP 87020-900 – Fone (44) 3011-</w:t>
    </w:r>
    <w:r w:rsidR="008E249B">
      <w:rPr>
        <w:color w:val="808080"/>
        <w:sz w:val="14"/>
        <w:szCs w:val="16"/>
      </w:rPr>
      <w:t>4322</w:t>
    </w:r>
  </w:p>
  <w:p w14:paraId="642E9A23" w14:textId="77777777" w:rsidR="000F73A6" w:rsidRDefault="000F73A6" w:rsidP="00DE42EB">
    <w:pPr>
      <w:pStyle w:val="Rodap"/>
      <w:jc w:val="center"/>
      <w:rPr>
        <w:color w:val="808080"/>
        <w:sz w:val="14"/>
        <w:szCs w:val="16"/>
      </w:rPr>
    </w:pPr>
    <w:r w:rsidRPr="002477BF">
      <w:rPr>
        <w:color w:val="808080"/>
        <w:sz w:val="14"/>
        <w:szCs w:val="16"/>
      </w:rPr>
      <w:t>MARINGÁ – PARANÁ – BRASIL</w:t>
    </w:r>
  </w:p>
  <w:p w14:paraId="6ADC2C45" w14:textId="4FE4C323" w:rsidR="000F73A6" w:rsidRPr="00DE42EB" w:rsidRDefault="000F73A6" w:rsidP="00706A55">
    <w:pPr>
      <w:pStyle w:val="Rodap"/>
      <w:jc w:val="right"/>
      <w:rPr>
        <w:color w:val="808080"/>
        <w:sz w:val="14"/>
        <w:szCs w:val="16"/>
      </w:rPr>
    </w:pPr>
    <w:r>
      <w:rPr>
        <w:color w:val="808080"/>
        <w:sz w:val="14"/>
        <w:szCs w:val="16"/>
      </w:rPr>
      <w:fldChar w:fldCharType="begin"/>
    </w:r>
    <w:r>
      <w:rPr>
        <w:color w:val="808080"/>
        <w:sz w:val="14"/>
        <w:szCs w:val="16"/>
      </w:rPr>
      <w:instrText xml:space="preserve"> FILENAME  \* Lower  \* MERGEFORMAT </w:instrText>
    </w:r>
    <w:r>
      <w:rPr>
        <w:color w:val="808080"/>
        <w:sz w:val="14"/>
        <w:szCs w:val="16"/>
      </w:rPr>
      <w:fldChar w:fldCharType="separate"/>
    </w:r>
    <w:r w:rsidR="003315BB">
      <w:rPr>
        <w:noProof/>
        <w:color w:val="808080"/>
        <w:sz w:val="14"/>
        <w:szCs w:val="16"/>
      </w:rPr>
      <w:t>edital_001-2023-seleção_bolsistas_mena</w:t>
    </w:r>
    <w:r>
      <w:rPr>
        <w:color w:val="808080"/>
        <w:sz w:val="14"/>
        <w:szCs w:val="16"/>
      </w:rPr>
      <w:fldChar w:fldCharType="end"/>
    </w:r>
    <w:r w:rsidR="008E249B">
      <w:rPr>
        <w:color w:val="808080"/>
        <w:sz w:val="14"/>
        <w:szCs w:val="16"/>
      </w:rPr>
      <w:t xml:space="preserve"> – </w:t>
    </w:r>
    <w:r w:rsidR="007F2676">
      <w:rPr>
        <w:color w:val="808080"/>
        <w:sz w:val="14"/>
        <w:szCs w:val="16"/>
      </w:rPr>
      <w:t>P</w:t>
    </w:r>
    <w:r w:rsidR="003F6986">
      <w:rPr>
        <w:color w:val="808080"/>
        <w:sz w:val="14"/>
        <w:szCs w:val="16"/>
      </w:rPr>
      <w:t>rojetek</w:t>
    </w:r>
    <w:r w:rsidR="005677FF">
      <w:rPr>
        <w:color w:val="808080"/>
        <w:sz w:val="14"/>
        <w:szCs w:val="16"/>
      </w:rPr>
      <w:t>/</w:t>
    </w:r>
    <w:r w:rsidR="008E249B">
      <w:rPr>
        <w:color w:val="808080"/>
        <w:sz w:val="14"/>
        <w:szCs w:val="16"/>
      </w:rPr>
      <w:t>UEM</w:t>
    </w:r>
    <w:r>
      <w:rPr>
        <w:color w:val="808080"/>
        <w:sz w:val="14"/>
        <w:szCs w:val="16"/>
      </w:rPr>
      <w:t xml:space="preserve"> | Pág. </w:t>
    </w:r>
    <w:r>
      <w:rPr>
        <w:color w:val="808080"/>
        <w:sz w:val="14"/>
        <w:szCs w:val="16"/>
      </w:rPr>
      <w:fldChar w:fldCharType="begin"/>
    </w:r>
    <w:r>
      <w:rPr>
        <w:color w:val="808080"/>
        <w:sz w:val="14"/>
        <w:szCs w:val="16"/>
      </w:rPr>
      <w:instrText xml:space="preserve"> PAGE  \* Arabic  \* MERGEFORMAT </w:instrText>
    </w:r>
    <w:r>
      <w:rPr>
        <w:color w:val="808080"/>
        <w:sz w:val="14"/>
        <w:szCs w:val="16"/>
      </w:rPr>
      <w:fldChar w:fldCharType="separate"/>
    </w:r>
    <w:r w:rsidR="00BF0F53">
      <w:rPr>
        <w:noProof/>
        <w:color w:val="808080"/>
        <w:sz w:val="14"/>
        <w:szCs w:val="16"/>
      </w:rPr>
      <w:t>8</w:t>
    </w:r>
    <w:r>
      <w:rPr>
        <w:color w:val="808080"/>
        <w:sz w:val="14"/>
        <w:szCs w:val="16"/>
      </w:rPr>
      <w:fldChar w:fldCharType="end"/>
    </w:r>
    <w:r>
      <w:rPr>
        <w:color w:val="808080"/>
        <w:sz w:val="14"/>
        <w:szCs w:val="16"/>
      </w:rPr>
      <w:t>/</w:t>
    </w:r>
    <w:r>
      <w:rPr>
        <w:color w:val="808080"/>
        <w:sz w:val="14"/>
        <w:szCs w:val="16"/>
      </w:rPr>
      <w:fldChar w:fldCharType="begin"/>
    </w:r>
    <w:r>
      <w:rPr>
        <w:color w:val="808080"/>
        <w:sz w:val="14"/>
        <w:szCs w:val="16"/>
      </w:rPr>
      <w:instrText xml:space="preserve"> NUMPAGES  \* Arabic  \* MERGEFORMAT </w:instrText>
    </w:r>
    <w:r>
      <w:rPr>
        <w:color w:val="808080"/>
        <w:sz w:val="14"/>
        <w:szCs w:val="16"/>
      </w:rPr>
      <w:fldChar w:fldCharType="separate"/>
    </w:r>
    <w:r w:rsidR="00BF0F53">
      <w:rPr>
        <w:noProof/>
        <w:color w:val="808080"/>
        <w:sz w:val="14"/>
        <w:szCs w:val="16"/>
      </w:rPr>
      <w:t>9</w:t>
    </w:r>
    <w:r>
      <w:rPr>
        <w:color w:val="808080"/>
        <w:sz w:val="14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7AA47A" w14:textId="77777777" w:rsidR="003B3C33" w:rsidRDefault="003B3C33">
      <w:r>
        <w:separator/>
      </w:r>
    </w:p>
  </w:footnote>
  <w:footnote w:type="continuationSeparator" w:id="0">
    <w:p w14:paraId="6526308E" w14:textId="77777777" w:rsidR="003B3C33" w:rsidRDefault="003B3C33">
      <w:r>
        <w:continuationSeparator/>
      </w:r>
    </w:p>
  </w:footnote>
  <w:footnote w:type="continuationNotice" w:id="1">
    <w:p w14:paraId="779D88AF" w14:textId="77777777" w:rsidR="003B3C33" w:rsidRDefault="003B3C3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170443" w14:textId="77777777" w:rsidR="000F73A6" w:rsidRDefault="000F73A6">
    <w:pPr>
      <w:pStyle w:val="Cabealho"/>
      <w:framePr w:wrap="around" w:vAnchor="text" w:hAnchor="margin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>
      <w:rPr>
        <w:rStyle w:val="Nmerodepgina"/>
        <w:noProof/>
      </w:rPr>
      <w:t>2</w:t>
    </w:r>
    <w:r>
      <w:rPr>
        <w:rStyle w:val="Nmerodepgina"/>
      </w:rPr>
      <w:fldChar w:fldCharType="end"/>
    </w:r>
  </w:p>
  <w:p w14:paraId="390B3ACF" w14:textId="77777777" w:rsidR="000F73A6" w:rsidRDefault="000F73A6">
    <w:pPr>
      <w:pStyle w:val="Cabealho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927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1796"/>
      <w:gridCol w:w="8131"/>
    </w:tblGrid>
    <w:tr w:rsidR="000F73A6" w:rsidRPr="00820BF3" w14:paraId="13B4A8B2" w14:textId="77777777" w:rsidTr="005566A9">
      <w:trPr>
        <w:cantSplit/>
        <w:trHeight w:val="1135"/>
      </w:trPr>
      <w:tc>
        <w:tcPr>
          <w:tcW w:w="1796" w:type="dxa"/>
          <w:shd w:val="clear" w:color="auto" w:fill="auto"/>
          <w:vAlign w:val="center"/>
        </w:tcPr>
        <w:p w14:paraId="545699DA" w14:textId="77777777" w:rsidR="000F73A6" w:rsidRDefault="006E7DE4" w:rsidP="005566A9">
          <w:pPr>
            <w:spacing w:after="40"/>
            <w:rPr>
              <w:rFonts w:ascii="Arial" w:hAnsi="Arial"/>
              <w:b/>
              <w:sz w:val="18"/>
            </w:rPr>
          </w:pPr>
          <w:r>
            <w:rPr>
              <w:rFonts w:ascii="Arial" w:hAnsi="Arial" w:cs="Arial"/>
              <w:b/>
              <w:noProof/>
              <w:sz w:val="16"/>
              <w:szCs w:val="16"/>
              <w:lang w:val="en-US" w:eastAsia="en-US"/>
            </w:rPr>
            <w:drawing>
              <wp:anchor distT="0" distB="0" distL="114300" distR="114300" simplePos="0" relativeHeight="251660800" behindDoc="1" locked="0" layoutInCell="1" allowOverlap="1" wp14:anchorId="10B86185" wp14:editId="1A8AA25B">
                <wp:simplePos x="0" y="0"/>
                <wp:positionH relativeFrom="margin">
                  <wp:posOffset>105410</wp:posOffset>
                </wp:positionH>
                <wp:positionV relativeFrom="paragraph">
                  <wp:posOffset>-711835</wp:posOffset>
                </wp:positionV>
                <wp:extent cx="1226185" cy="634365"/>
                <wp:effectExtent l="0" t="0" r="0" b="0"/>
                <wp:wrapNone/>
                <wp:docPr id="28" name="Imagem 2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8" name="SETI.png"/>
                        <pic:cNvPicPr/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7220" t="28228" r="5233" b="26427"/>
                        <a:stretch/>
                      </pic:blipFill>
                      <pic:spPr bwMode="auto">
                        <a:xfrm>
                          <a:off x="0" y="0"/>
                          <a:ext cx="1226185" cy="63436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8131" w:type="dxa"/>
          <w:shd w:val="clear" w:color="auto" w:fill="auto"/>
          <w:vAlign w:val="center"/>
        </w:tcPr>
        <w:p w14:paraId="50EF255B" w14:textId="77777777" w:rsidR="000F73A6" w:rsidRDefault="009A5AB3" w:rsidP="005566A9">
          <w:pPr>
            <w:pStyle w:val="Ttulo1"/>
            <w:keepNext w:val="0"/>
            <w:spacing w:line="240" w:lineRule="auto"/>
            <w:rPr>
              <w:rFonts w:ascii="Arial" w:hAnsi="Arial" w:cs="Arial"/>
              <w:b/>
              <w:sz w:val="16"/>
              <w:szCs w:val="16"/>
            </w:rPr>
          </w:pPr>
          <w:r>
            <w:rPr>
              <w:rFonts w:ascii="Arial" w:hAnsi="Arial"/>
              <w:b/>
              <w:noProof/>
              <w:sz w:val="18"/>
              <w:lang w:val="en-US" w:eastAsia="en-US"/>
            </w:rPr>
            <w:drawing>
              <wp:anchor distT="0" distB="0" distL="114300" distR="114300" simplePos="0" relativeHeight="251659776" behindDoc="1" locked="0" layoutInCell="1" allowOverlap="1" wp14:anchorId="7BE75B9D" wp14:editId="35FDB17C">
                <wp:simplePos x="0" y="0"/>
                <wp:positionH relativeFrom="column">
                  <wp:posOffset>260350</wp:posOffset>
                </wp:positionH>
                <wp:positionV relativeFrom="paragraph">
                  <wp:posOffset>131445</wp:posOffset>
                </wp:positionV>
                <wp:extent cx="1337310" cy="551815"/>
                <wp:effectExtent l="0" t="0" r="0" b="635"/>
                <wp:wrapNone/>
                <wp:docPr id="27" name="Imagem 2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7" name="FA.png"/>
                        <pic:cNvPicPr/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8458" t="33507" r="5970" b="31107"/>
                        <a:stretch/>
                      </pic:blipFill>
                      <pic:spPr bwMode="auto">
                        <a:xfrm>
                          <a:off x="0" y="0"/>
                          <a:ext cx="1337310" cy="55181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rFonts w:ascii="Arial" w:hAnsi="Arial" w:cs="Arial"/>
              <w:b/>
              <w:noProof/>
              <w:sz w:val="16"/>
              <w:szCs w:val="16"/>
              <w:lang w:val="en-US" w:eastAsia="en-US"/>
            </w:rPr>
            <w:drawing>
              <wp:anchor distT="0" distB="0" distL="114300" distR="114300" simplePos="0" relativeHeight="251661824" behindDoc="1" locked="0" layoutInCell="1" allowOverlap="1" wp14:anchorId="6A161E36" wp14:editId="615FDA1C">
                <wp:simplePos x="0" y="0"/>
                <wp:positionH relativeFrom="column">
                  <wp:posOffset>1684655</wp:posOffset>
                </wp:positionH>
                <wp:positionV relativeFrom="paragraph">
                  <wp:posOffset>168275</wp:posOffset>
                </wp:positionV>
                <wp:extent cx="1009650" cy="487045"/>
                <wp:effectExtent l="0" t="0" r="0" b="8255"/>
                <wp:wrapNone/>
                <wp:docPr id="29" name="Imagem 2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9" name="uem-modelo-01.png"/>
                        <pic:cNvPicPr/>
                      </pic:nvPicPr>
                      <pic:blipFill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09650" cy="48704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5566A9">
            <w:rPr>
              <w:rFonts w:ascii="Arial" w:hAnsi="Arial" w:cs="Arial"/>
              <w:b/>
              <w:sz w:val="16"/>
              <w:szCs w:val="16"/>
            </w:rPr>
            <w:t xml:space="preserve">                                                                                   </w:t>
          </w:r>
          <w:r w:rsidR="005566A9">
            <w:rPr>
              <w:rFonts w:ascii="Arial" w:hAnsi="Arial" w:cs="Arial"/>
              <w:b/>
              <w:noProof/>
              <w:sz w:val="16"/>
              <w:szCs w:val="16"/>
              <w:lang w:val="en-US" w:eastAsia="en-US"/>
            </w:rPr>
            <w:drawing>
              <wp:inline distT="0" distB="0" distL="0" distR="0" wp14:anchorId="5380EBC3" wp14:editId="33063242">
                <wp:extent cx="817852" cy="831731"/>
                <wp:effectExtent l="0" t="0" r="1905" b="6985"/>
                <wp:docPr id="1" name="Imagem 1" descr="Logotipo, nome da empresa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Logotipo, nome da empresa&#10;&#10;Descrição gerada automaticamente"/>
                        <pic:cNvPicPr/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72677" cy="98918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="005566A9">
            <w:rPr>
              <w:rFonts w:ascii="Arial" w:hAnsi="Arial" w:cs="Arial"/>
              <w:b/>
              <w:sz w:val="16"/>
              <w:szCs w:val="16"/>
            </w:rPr>
            <w:t xml:space="preserve">                 </w:t>
          </w:r>
          <w:r w:rsidR="005566A9" w:rsidRPr="005566A9">
            <w:rPr>
              <w:rFonts w:ascii="Arial" w:hAnsi="Arial" w:cs="Arial"/>
              <w:b/>
              <w:noProof/>
              <w:sz w:val="16"/>
              <w:szCs w:val="16"/>
            </w:rPr>
            <w:drawing>
              <wp:inline distT="0" distB="0" distL="0" distR="0" wp14:anchorId="22C41D5D" wp14:editId="7EB63025">
                <wp:extent cx="627048" cy="801568"/>
                <wp:effectExtent l="0" t="0" r="1905" b="0"/>
                <wp:docPr id="6" name="Imagem 5">
                  <a:extLst xmlns:a="http://schemas.openxmlformats.org/drawingml/2006/main">
                    <a:ext uri="{FF2B5EF4-FFF2-40B4-BE49-F238E27FC236}">
                      <a16:creationId xmlns:a16="http://schemas.microsoft.com/office/drawing/2014/main" id="{718FCD5A-CB38-4D11-857C-DB91D6A76B0D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Imagem 5">
                          <a:extLst>
                            <a:ext uri="{FF2B5EF4-FFF2-40B4-BE49-F238E27FC236}">
                              <a16:creationId xmlns:a16="http://schemas.microsoft.com/office/drawing/2014/main" id="{718FCD5A-CB38-4D11-857C-DB91D6A76B0D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49302" cy="83001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7902DC56" w14:textId="77777777" w:rsidR="006E7DE4" w:rsidRDefault="006E7DE4" w:rsidP="006E7DE4">
          <w:pPr>
            <w:rPr>
              <w:b/>
              <w:bCs/>
              <w:sz w:val="22"/>
              <w:szCs w:val="22"/>
            </w:rPr>
          </w:pPr>
        </w:p>
        <w:p w14:paraId="0178E62F" w14:textId="1A097CBB" w:rsidR="006E7DE4" w:rsidRPr="00D8236E" w:rsidRDefault="006E7DE4" w:rsidP="006E7DE4">
          <w:pPr>
            <w:jc w:val="center"/>
            <w:rPr>
              <w:b/>
              <w:bCs/>
              <w:sz w:val="22"/>
              <w:szCs w:val="22"/>
            </w:rPr>
          </w:pPr>
          <w:r w:rsidRPr="00D8236E">
            <w:rPr>
              <w:b/>
              <w:bCs/>
              <w:sz w:val="22"/>
              <w:szCs w:val="22"/>
            </w:rPr>
            <w:t>UNIVERSIDADE ESTADUAL DE MARINGÁ – UEM</w:t>
          </w:r>
        </w:p>
        <w:p w14:paraId="16234F8D" w14:textId="77777777" w:rsidR="006E7DE4" w:rsidRPr="006E7DE4" w:rsidRDefault="006E7DE4" w:rsidP="006E7DE4">
          <w:pPr>
            <w:jc w:val="center"/>
            <w:rPr>
              <w:sz w:val="18"/>
              <w:szCs w:val="18"/>
            </w:rPr>
          </w:pPr>
          <w:r w:rsidRPr="006E7DE4">
            <w:rPr>
              <w:sz w:val="18"/>
              <w:szCs w:val="18"/>
            </w:rPr>
            <w:t xml:space="preserve"> </w:t>
          </w:r>
          <w:r w:rsidRPr="006E7DE4">
            <w:rPr>
              <w:b/>
              <w:bCs/>
              <w:sz w:val="18"/>
              <w:szCs w:val="18"/>
            </w:rPr>
            <w:t>AGÊNCIA DE DESENVOLVIMENTO REGIONAL SUSTENTÁVEL E DE INOVAÇÃO</w:t>
          </w:r>
          <w:r w:rsidRPr="006E7DE4">
            <w:rPr>
              <w:sz w:val="18"/>
              <w:szCs w:val="18"/>
            </w:rPr>
            <w:t xml:space="preserve"> - </w:t>
          </w:r>
          <w:r w:rsidRPr="006E7DE4">
            <w:rPr>
              <w:b/>
              <w:bCs/>
              <w:sz w:val="18"/>
              <w:szCs w:val="18"/>
            </w:rPr>
            <w:t>AGEUNI</w:t>
          </w:r>
        </w:p>
        <w:p w14:paraId="63AF89B9" w14:textId="7921A6B4" w:rsidR="006E7DE4" w:rsidRPr="006E7DE4" w:rsidRDefault="006E7DE4" w:rsidP="006E7DE4">
          <w:pPr>
            <w:jc w:val="center"/>
            <w:rPr>
              <w:sz w:val="18"/>
              <w:szCs w:val="18"/>
            </w:rPr>
          </w:pPr>
          <w:r w:rsidRPr="006E7DE4">
            <w:rPr>
              <w:sz w:val="18"/>
              <w:szCs w:val="18"/>
            </w:rPr>
            <w:t xml:space="preserve">FUNDAÇÃO ARAUCÁRIA - Chamada de Projetos </w:t>
          </w:r>
          <w:r>
            <w:rPr>
              <w:sz w:val="18"/>
              <w:szCs w:val="18"/>
            </w:rPr>
            <w:t xml:space="preserve">(CP) </w:t>
          </w:r>
          <w:r w:rsidRPr="006E7DE4">
            <w:rPr>
              <w:sz w:val="18"/>
              <w:szCs w:val="18"/>
            </w:rPr>
            <w:t xml:space="preserve">nº 12/2022 </w:t>
          </w:r>
        </w:p>
        <w:p w14:paraId="604357B5" w14:textId="3EAFDB2E" w:rsidR="006E7DE4" w:rsidRPr="006E7DE4" w:rsidRDefault="006E7DE4" w:rsidP="006E7DE4">
          <w:pPr>
            <w:jc w:val="center"/>
            <w:rPr>
              <w:sz w:val="18"/>
              <w:szCs w:val="18"/>
            </w:rPr>
          </w:pPr>
          <w:r w:rsidRPr="006E7DE4">
            <w:rPr>
              <w:sz w:val="18"/>
              <w:szCs w:val="18"/>
            </w:rPr>
            <w:t xml:space="preserve">Termo de Convênio para Pesquisa, Desenvolvimento e Inovação </w:t>
          </w:r>
          <w:r>
            <w:rPr>
              <w:sz w:val="18"/>
              <w:szCs w:val="18"/>
            </w:rPr>
            <w:t>n</w:t>
          </w:r>
          <w:r w:rsidRPr="006E7DE4">
            <w:rPr>
              <w:sz w:val="18"/>
              <w:szCs w:val="18"/>
            </w:rPr>
            <w:t xml:space="preserve">º 662/2022 PDI </w:t>
          </w:r>
        </w:p>
        <w:p w14:paraId="79001864" w14:textId="03E01B83" w:rsidR="006E7DE4" w:rsidRPr="006E7DE4" w:rsidRDefault="006E7DE4" w:rsidP="006E7DE4">
          <w:pPr>
            <w:jc w:val="center"/>
          </w:pPr>
          <w:r w:rsidRPr="006E7DE4">
            <w:rPr>
              <w:sz w:val="18"/>
              <w:szCs w:val="18"/>
            </w:rPr>
            <w:t>Protocolo nº BIM2022161000007 - D.O.E. 24/11/2022</w:t>
          </w:r>
        </w:p>
      </w:tc>
    </w:tr>
  </w:tbl>
  <w:p w14:paraId="14B86B97" w14:textId="1765D959" w:rsidR="000F73A6" w:rsidRDefault="000F73A6" w:rsidP="00706A55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10BB5"/>
    <w:multiLevelType w:val="multilevel"/>
    <w:tmpl w:val="BBFEAE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/>
        <w:sz w:val="20"/>
      </w:rPr>
    </w:lvl>
    <w:lvl w:ilvl="3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/>
        <w:sz w:val="20"/>
      </w:rPr>
    </w:lvl>
    <w:lvl w:ilvl="4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/>
        <w:sz w:val="20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/>
        <w:sz w:val="20"/>
      </w:rPr>
    </w:lvl>
    <w:lvl w:ilvl="6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/>
        <w:sz w:val="20"/>
      </w:rPr>
    </w:lvl>
    <w:lvl w:ilvl="7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/>
        <w:sz w:val="20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/>
        <w:sz w:val="20"/>
      </w:rPr>
    </w:lvl>
  </w:abstractNum>
  <w:abstractNum w:abstractNumId="1" w15:restartNumberingAfterBreak="0">
    <w:nsid w:val="113A174A"/>
    <w:multiLevelType w:val="hybridMultilevel"/>
    <w:tmpl w:val="367A4B04"/>
    <w:lvl w:ilvl="0" w:tplc="FFFFFFFF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2416AF9"/>
    <w:multiLevelType w:val="hybridMultilevel"/>
    <w:tmpl w:val="1946EF26"/>
    <w:lvl w:ilvl="0" w:tplc="0416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331CAA"/>
    <w:multiLevelType w:val="multilevel"/>
    <w:tmpl w:val="0C9AECF8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1D115A03"/>
    <w:multiLevelType w:val="hybridMultilevel"/>
    <w:tmpl w:val="F56020C0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 w15:restartNumberingAfterBreak="0">
    <w:nsid w:val="23082AF5"/>
    <w:multiLevelType w:val="multilevel"/>
    <w:tmpl w:val="FDCE814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6" w15:restartNumberingAfterBreak="0">
    <w:nsid w:val="256B28E9"/>
    <w:multiLevelType w:val="hybridMultilevel"/>
    <w:tmpl w:val="802CB462"/>
    <w:lvl w:ilvl="0" w:tplc="5C1AC602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851078"/>
    <w:multiLevelType w:val="hybridMultilevel"/>
    <w:tmpl w:val="2B6AD7BC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73444"/>
    <w:multiLevelType w:val="hybridMultilevel"/>
    <w:tmpl w:val="9536AA38"/>
    <w:lvl w:ilvl="0" w:tplc="04160013">
      <w:start w:val="1"/>
      <w:numFmt w:val="upperRoman"/>
      <w:lvlText w:val="%1."/>
      <w:lvlJc w:val="right"/>
      <w:pPr>
        <w:ind w:left="1429" w:hanging="360"/>
      </w:pPr>
    </w:lvl>
    <w:lvl w:ilvl="1" w:tplc="04160019" w:tentative="1">
      <w:start w:val="1"/>
      <w:numFmt w:val="lowerLetter"/>
      <w:lvlText w:val="%2."/>
      <w:lvlJc w:val="left"/>
      <w:pPr>
        <w:ind w:left="2149" w:hanging="360"/>
      </w:pPr>
    </w:lvl>
    <w:lvl w:ilvl="2" w:tplc="0416001B" w:tentative="1">
      <w:start w:val="1"/>
      <w:numFmt w:val="lowerRoman"/>
      <w:lvlText w:val="%3."/>
      <w:lvlJc w:val="right"/>
      <w:pPr>
        <w:ind w:left="2869" w:hanging="180"/>
      </w:pPr>
    </w:lvl>
    <w:lvl w:ilvl="3" w:tplc="0416000F" w:tentative="1">
      <w:start w:val="1"/>
      <w:numFmt w:val="decimal"/>
      <w:lvlText w:val="%4."/>
      <w:lvlJc w:val="left"/>
      <w:pPr>
        <w:ind w:left="3589" w:hanging="360"/>
      </w:pPr>
    </w:lvl>
    <w:lvl w:ilvl="4" w:tplc="04160019" w:tentative="1">
      <w:start w:val="1"/>
      <w:numFmt w:val="lowerLetter"/>
      <w:lvlText w:val="%5."/>
      <w:lvlJc w:val="left"/>
      <w:pPr>
        <w:ind w:left="4309" w:hanging="360"/>
      </w:pPr>
    </w:lvl>
    <w:lvl w:ilvl="5" w:tplc="0416001B" w:tentative="1">
      <w:start w:val="1"/>
      <w:numFmt w:val="lowerRoman"/>
      <w:lvlText w:val="%6."/>
      <w:lvlJc w:val="right"/>
      <w:pPr>
        <w:ind w:left="5029" w:hanging="180"/>
      </w:pPr>
    </w:lvl>
    <w:lvl w:ilvl="6" w:tplc="0416000F" w:tentative="1">
      <w:start w:val="1"/>
      <w:numFmt w:val="decimal"/>
      <w:lvlText w:val="%7."/>
      <w:lvlJc w:val="left"/>
      <w:pPr>
        <w:ind w:left="5749" w:hanging="360"/>
      </w:pPr>
    </w:lvl>
    <w:lvl w:ilvl="7" w:tplc="04160019" w:tentative="1">
      <w:start w:val="1"/>
      <w:numFmt w:val="lowerLetter"/>
      <w:lvlText w:val="%8."/>
      <w:lvlJc w:val="left"/>
      <w:pPr>
        <w:ind w:left="6469" w:hanging="360"/>
      </w:pPr>
    </w:lvl>
    <w:lvl w:ilvl="8" w:tplc="0416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9" w15:restartNumberingAfterBreak="0">
    <w:nsid w:val="37544AE9"/>
    <w:multiLevelType w:val="hybridMultilevel"/>
    <w:tmpl w:val="7974E9E0"/>
    <w:lvl w:ilvl="0" w:tplc="5AACE2AE">
      <w:start w:val="1"/>
      <w:numFmt w:val="upperRoman"/>
      <w:lvlText w:val="%1."/>
      <w:lvlJc w:val="right"/>
      <w:pPr>
        <w:ind w:left="720" w:hanging="360"/>
      </w:pPr>
      <w:rPr>
        <w:b w:val="0"/>
      </w:rPr>
    </w:lvl>
    <w:lvl w:ilvl="1" w:tplc="FBFA2946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7C54A4C"/>
    <w:multiLevelType w:val="hybridMultilevel"/>
    <w:tmpl w:val="FC2E1B66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94423A"/>
    <w:multiLevelType w:val="multilevel"/>
    <w:tmpl w:val="FDCE814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2" w15:restartNumberingAfterBreak="0">
    <w:nsid w:val="411C18E6"/>
    <w:multiLevelType w:val="hybridMultilevel"/>
    <w:tmpl w:val="6DE2F33A"/>
    <w:lvl w:ilvl="0" w:tplc="BC2C92B6">
      <w:start w:val="1"/>
      <w:numFmt w:val="upperRoman"/>
      <w:lvlText w:val="%1."/>
      <w:lvlJc w:val="right"/>
      <w:pPr>
        <w:ind w:left="720" w:hanging="360"/>
      </w:pPr>
      <w:rPr>
        <w:b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9DF3801"/>
    <w:multiLevelType w:val="multilevel"/>
    <w:tmpl w:val="FDCE814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4C6C2127"/>
    <w:multiLevelType w:val="hybridMultilevel"/>
    <w:tmpl w:val="1EA62D06"/>
    <w:lvl w:ilvl="0" w:tplc="3ED02766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DB562B3"/>
    <w:multiLevelType w:val="hybridMultilevel"/>
    <w:tmpl w:val="547A328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8574A3"/>
    <w:multiLevelType w:val="hybridMultilevel"/>
    <w:tmpl w:val="D9C62076"/>
    <w:lvl w:ilvl="0" w:tplc="3ED02766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66E5376B"/>
    <w:multiLevelType w:val="hybridMultilevel"/>
    <w:tmpl w:val="7B1C845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3F54DD3"/>
    <w:multiLevelType w:val="multilevel"/>
    <w:tmpl w:val="FDCE814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9" w15:restartNumberingAfterBreak="0">
    <w:nsid w:val="77A53C9F"/>
    <w:multiLevelType w:val="hybridMultilevel"/>
    <w:tmpl w:val="BF9A2616"/>
    <w:lvl w:ilvl="0" w:tplc="04160013">
      <w:start w:val="1"/>
      <w:numFmt w:val="upperRoman"/>
      <w:lvlText w:val="%1."/>
      <w:lvlJc w:val="right"/>
      <w:pPr>
        <w:ind w:left="1429" w:hanging="360"/>
      </w:pPr>
      <w:rPr>
        <w:rFonts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0" w15:restartNumberingAfterBreak="0">
    <w:nsid w:val="7BF70DC0"/>
    <w:multiLevelType w:val="hybridMultilevel"/>
    <w:tmpl w:val="95CADD6E"/>
    <w:lvl w:ilvl="0" w:tplc="0416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sz w:val="2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34667016">
    <w:abstractNumId w:val="0"/>
  </w:num>
  <w:num w:numId="2" w16cid:durableId="1976596095">
    <w:abstractNumId w:val="16"/>
  </w:num>
  <w:num w:numId="3" w16cid:durableId="1094278645">
    <w:abstractNumId w:val="14"/>
  </w:num>
  <w:num w:numId="4" w16cid:durableId="1895505946">
    <w:abstractNumId w:val="4"/>
  </w:num>
  <w:num w:numId="5" w16cid:durableId="1443761742">
    <w:abstractNumId w:val="1"/>
  </w:num>
  <w:num w:numId="6" w16cid:durableId="745613457">
    <w:abstractNumId w:val="19"/>
  </w:num>
  <w:num w:numId="7" w16cid:durableId="756556390">
    <w:abstractNumId w:val="8"/>
  </w:num>
  <w:num w:numId="8" w16cid:durableId="2075467335">
    <w:abstractNumId w:val="11"/>
  </w:num>
  <w:num w:numId="9" w16cid:durableId="1981763784">
    <w:abstractNumId w:val="12"/>
  </w:num>
  <w:num w:numId="10" w16cid:durableId="2035837774">
    <w:abstractNumId w:val="10"/>
  </w:num>
  <w:num w:numId="11" w16cid:durableId="1186871549">
    <w:abstractNumId w:val="9"/>
  </w:num>
  <w:num w:numId="12" w16cid:durableId="114327015">
    <w:abstractNumId w:val="17"/>
  </w:num>
  <w:num w:numId="13" w16cid:durableId="1104227427">
    <w:abstractNumId w:val="3"/>
  </w:num>
  <w:num w:numId="14" w16cid:durableId="593823415">
    <w:abstractNumId w:val="6"/>
  </w:num>
  <w:num w:numId="15" w16cid:durableId="342823368">
    <w:abstractNumId w:val="15"/>
  </w:num>
  <w:num w:numId="16" w16cid:durableId="959797391">
    <w:abstractNumId w:val="13"/>
  </w:num>
  <w:num w:numId="17" w16cid:durableId="1757171966">
    <w:abstractNumId w:val="18"/>
  </w:num>
  <w:num w:numId="18" w16cid:durableId="808401943">
    <w:abstractNumId w:val="5"/>
  </w:num>
  <w:num w:numId="19" w16cid:durableId="1034647903">
    <w:abstractNumId w:val="2"/>
  </w:num>
  <w:num w:numId="20" w16cid:durableId="1830827185">
    <w:abstractNumId w:val="7"/>
  </w:num>
  <w:num w:numId="21" w16cid:durableId="336351302">
    <w:abstractNumId w:val="2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U0NTO0NDM2N7UwMTZV0lEKTi0uzszPAykwrAUAnW5ZpSwAAAA="/>
  </w:docVars>
  <w:rsids>
    <w:rsidRoot w:val="002931E2"/>
    <w:rsid w:val="00000FB7"/>
    <w:rsid w:val="00001C5E"/>
    <w:rsid w:val="000020C6"/>
    <w:rsid w:val="00014FBE"/>
    <w:rsid w:val="000201BD"/>
    <w:rsid w:val="00020EC6"/>
    <w:rsid w:val="00021248"/>
    <w:rsid w:val="00021D34"/>
    <w:rsid w:val="0002222A"/>
    <w:rsid w:val="00027D05"/>
    <w:rsid w:val="00030DE6"/>
    <w:rsid w:val="00033FFD"/>
    <w:rsid w:val="000410F1"/>
    <w:rsid w:val="0004211C"/>
    <w:rsid w:val="00047B37"/>
    <w:rsid w:val="0005046F"/>
    <w:rsid w:val="000509BA"/>
    <w:rsid w:val="00050FFC"/>
    <w:rsid w:val="00053DD6"/>
    <w:rsid w:val="000610D1"/>
    <w:rsid w:val="00062A36"/>
    <w:rsid w:val="00066493"/>
    <w:rsid w:val="0006662C"/>
    <w:rsid w:val="000673A2"/>
    <w:rsid w:val="000676AF"/>
    <w:rsid w:val="0007051C"/>
    <w:rsid w:val="00073909"/>
    <w:rsid w:val="00077D44"/>
    <w:rsid w:val="0008351E"/>
    <w:rsid w:val="00091E41"/>
    <w:rsid w:val="000966DC"/>
    <w:rsid w:val="000A0F2A"/>
    <w:rsid w:val="000A3322"/>
    <w:rsid w:val="000A397C"/>
    <w:rsid w:val="000A5820"/>
    <w:rsid w:val="000A76AF"/>
    <w:rsid w:val="000B2CC7"/>
    <w:rsid w:val="000B4F5A"/>
    <w:rsid w:val="000C0BAA"/>
    <w:rsid w:val="000C2582"/>
    <w:rsid w:val="000C29DE"/>
    <w:rsid w:val="000C2DB1"/>
    <w:rsid w:val="000C5D16"/>
    <w:rsid w:val="000D00A3"/>
    <w:rsid w:val="000D0E96"/>
    <w:rsid w:val="000D26D3"/>
    <w:rsid w:val="000D2F86"/>
    <w:rsid w:val="000D6EA3"/>
    <w:rsid w:val="000D71FC"/>
    <w:rsid w:val="000E0223"/>
    <w:rsid w:val="000E2CA2"/>
    <w:rsid w:val="000E78C3"/>
    <w:rsid w:val="000F104B"/>
    <w:rsid w:val="000F1FF3"/>
    <w:rsid w:val="000F73A6"/>
    <w:rsid w:val="00105EE9"/>
    <w:rsid w:val="001062ED"/>
    <w:rsid w:val="001108A5"/>
    <w:rsid w:val="00117955"/>
    <w:rsid w:val="001213CE"/>
    <w:rsid w:val="00125B01"/>
    <w:rsid w:val="0012691A"/>
    <w:rsid w:val="0013265B"/>
    <w:rsid w:val="00140700"/>
    <w:rsid w:val="00147970"/>
    <w:rsid w:val="00147A06"/>
    <w:rsid w:val="00151A1D"/>
    <w:rsid w:val="0015579F"/>
    <w:rsid w:val="00155BE2"/>
    <w:rsid w:val="001562B3"/>
    <w:rsid w:val="0016137A"/>
    <w:rsid w:val="00162B81"/>
    <w:rsid w:val="001660B4"/>
    <w:rsid w:val="00166CC2"/>
    <w:rsid w:val="0019373C"/>
    <w:rsid w:val="0019536F"/>
    <w:rsid w:val="0019604F"/>
    <w:rsid w:val="001B3410"/>
    <w:rsid w:val="001C547B"/>
    <w:rsid w:val="001C626A"/>
    <w:rsid w:val="001D160F"/>
    <w:rsid w:val="001D3EBF"/>
    <w:rsid w:val="001D69D9"/>
    <w:rsid w:val="001E45F8"/>
    <w:rsid w:val="001E59A7"/>
    <w:rsid w:val="001E67D2"/>
    <w:rsid w:val="001F3D23"/>
    <w:rsid w:val="0020068A"/>
    <w:rsid w:val="00212E1B"/>
    <w:rsid w:val="00215F39"/>
    <w:rsid w:val="00222C7A"/>
    <w:rsid w:val="00223A14"/>
    <w:rsid w:val="00224092"/>
    <w:rsid w:val="00231C6D"/>
    <w:rsid w:val="00237A6B"/>
    <w:rsid w:val="00241A49"/>
    <w:rsid w:val="0024441C"/>
    <w:rsid w:val="002449E4"/>
    <w:rsid w:val="002528AB"/>
    <w:rsid w:val="00257C4E"/>
    <w:rsid w:val="00264BAE"/>
    <w:rsid w:val="00274F5C"/>
    <w:rsid w:val="002802F3"/>
    <w:rsid w:val="0028149F"/>
    <w:rsid w:val="002815C2"/>
    <w:rsid w:val="00282C7F"/>
    <w:rsid w:val="0028451C"/>
    <w:rsid w:val="00291296"/>
    <w:rsid w:val="00291842"/>
    <w:rsid w:val="002931E2"/>
    <w:rsid w:val="002939CF"/>
    <w:rsid w:val="00295596"/>
    <w:rsid w:val="00297416"/>
    <w:rsid w:val="002A2C3A"/>
    <w:rsid w:val="002A437B"/>
    <w:rsid w:val="002B4E6B"/>
    <w:rsid w:val="002C1156"/>
    <w:rsid w:val="002C37F2"/>
    <w:rsid w:val="002C5116"/>
    <w:rsid w:val="002C7EED"/>
    <w:rsid w:val="002D0BAA"/>
    <w:rsid w:val="002D19C5"/>
    <w:rsid w:val="002D3EEB"/>
    <w:rsid w:val="002E0742"/>
    <w:rsid w:val="002E338A"/>
    <w:rsid w:val="002E7443"/>
    <w:rsid w:val="002F06FC"/>
    <w:rsid w:val="003016B4"/>
    <w:rsid w:val="00304837"/>
    <w:rsid w:val="00304B10"/>
    <w:rsid w:val="00305BF6"/>
    <w:rsid w:val="00306D6A"/>
    <w:rsid w:val="003072D5"/>
    <w:rsid w:val="00310017"/>
    <w:rsid w:val="00311DC1"/>
    <w:rsid w:val="00314D9C"/>
    <w:rsid w:val="00314E2C"/>
    <w:rsid w:val="0032367F"/>
    <w:rsid w:val="00324E16"/>
    <w:rsid w:val="0032537B"/>
    <w:rsid w:val="003315BB"/>
    <w:rsid w:val="003318F2"/>
    <w:rsid w:val="00336B81"/>
    <w:rsid w:val="0033790F"/>
    <w:rsid w:val="00344496"/>
    <w:rsid w:val="0035002C"/>
    <w:rsid w:val="00354307"/>
    <w:rsid w:val="00355C58"/>
    <w:rsid w:val="00362CB6"/>
    <w:rsid w:val="00365D66"/>
    <w:rsid w:val="00366790"/>
    <w:rsid w:val="00370864"/>
    <w:rsid w:val="003756F8"/>
    <w:rsid w:val="00376059"/>
    <w:rsid w:val="00377B10"/>
    <w:rsid w:val="003803B7"/>
    <w:rsid w:val="0038078C"/>
    <w:rsid w:val="00382891"/>
    <w:rsid w:val="00382E08"/>
    <w:rsid w:val="003836B5"/>
    <w:rsid w:val="00383818"/>
    <w:rsid w:val="00383ADE"/>
    <w:rsid w:val="003845AE"/>
    <w:rsid w:val="00384A07"/>
    <w:rsid w:val="00384E3B"/>
    <w:rsid w:val="003901E3"/>
    <w:rsid w:val="00391AF6"/>
    <w:rsid w:val="0039535E"/>
    <w:rsid w:val="003B3C33"/>
    <w:rsid w:val="003B531F"/>
    <w:rsid w:val="003D4BE2"/>
    <w:rsid w:val="003D58D3"/>
    <w:rsid w:val="003D6591"/>
    <w:rsid w:val="003E5ADD"/>
    <w:rsid w:val="003E76C5"/>
    <w:rsid w:val="003F1830"/>
    <w:rsid w:val="003F6986"/>
    <w:rsid w:val="004000CE"/>
    <w:rsid w:val="004005FF"/>
    <w:rsid w:val="00400878"/>
    <w:rsid w:val="00401157"/>
    <w:rsid w:val="00403B49"/>
    <w:rsid w:val="00405F79"/>
    <w:rsid w:val="00416EF7"/>
    <w:rsid w:val="00420F1F"/>
    <w:rsid w:val="00421314"/>
    <w:rsid w:val="004249B7"/>
    <w:rsid w:val="00427139"/>
    <w:rsid w:val="0042753F"/>
    <w:rsid w:val="00432381"/>
    <w:rsid w:val="00434C78"/>
    <w:rsid w:val="00434C83"/>
    <w:rsid w:val="004357ED"/>
    <w:rsid w:val="004409A1"/>
    <w:rsid w:val="004453E8"/>
    <w:rsid w:val="00453358"/>
    <w:rsid w:val="00457B6C"/>
    <w:rsid w:val="004624FB"/>
    <w:rsid w:val="0047292C"/>
    <w:rsid w:val="0047312C"/>
    <w:rsid w:val="0047495D"/>
    <w:rsid w:val="004810AD"/>
    <w:rsid w:val="00482CAD"/>
    <w:rsid w:val="00483523"/>
    <w:rsid w:val="00491FE1"/>
    <w:rsid w:val="00495806"/>
    <w:rsid w:val="004A0ABB"/>
    <w:rsid w:val="004A5330"/>
    <w:rsid w:val="004B25AA"/>
    <w:rsid w:val="004B31C4"/>
    <w:rsid w:val="004B3538"/>
    <w:rsid w:val="004B4023"/>
    <w:rsid w:val="004C1AED"/>
    <w:rsid w:val="004C49EC"/>
    <w:rsid w:val="004D182F"/>
    <w:rsid w:val="004D38E6"/>
    <w:rsid w:val="004D43B3"/>
    <w:rsid w:val="004D6F3A"/>
    <w:rsid w:val="004E0892"/>
    <w:rsid w:val="004E22B2"/>
    <w:rsid w:val="004E72B7"/>
    <w:rsid w:val="004E742A"/>
    <w:rsid w:val="004F08CB"/>
    <w:rsid w:val="004F09A2"/>
    <w:rsid w:val="004F0A5E"/>
    <w:rsid w:val="004F5A0A"/>
    <w:rsid w:val="004F5A30"/>
    <w:rsid w:val="005039EB"/>
    <w:rsid w:val="005048C7"/>
    <w:rsid w:val="00510CE0"/>
    <w:rsid w:val="00515EA2"/>
    <w:rsid w:val="00522B9A"/>
    <w:rsid w:val="00525E71"/>
    <w:rsid w:val="005302A8"/>
    <w:rsid w:val="00536D3E"/>
    <w:rsid w:val="00541D1E"/>
    <w:rsid w:val="00543F17"/>
    <w:rsid w:val="00544333"/>
    <w:rsid w:val="005451AD"/>
    <w:rsid w:val="005461D4"/>
    <w:rsid w:val="0055004C"/>
    <w:rsid w:val="00550DB6"/>
    <w:rsid w:val="00552F51"/>
    <w:rsid w:val="0055520E"/>
    <w:rsid w:val="00555795"/>
    <w:rsid w:val="005566A9"/>
    <w:rsid w:val="00562DEB"/>
    <w:rsid w:val="00565184"/>
    <w:rsid w:val="0056633E"/>
    <w:rsid w:val="00566FD7"/>
    <w:rsid w:val="005677FF"/>
    <w:rsid w:val="00567E24"/>
    <w:rsid w:val="0057214A"/>
    <w:rsid w:val="00574504"/>
    <w:rsid w:val="00574EAC"/>
    <w:rsid w:val="0058044A"/>
    <w:rsid w:val="00580CF4"/>
    <w:rsid w:val="00592649"/>
    <w:rsid w:val="00592772"/>
    <w:rsid w:val="005A2BFD"/>
    <w:rsid w:val="005A3E55"/>
    <w:rsid w:val="005A7506"/>
    <w:rsid w:val="005B1084"/>
    <w:rsid w:val="005C05C6"/>
    <w:rsid w:val="005C15D2"/>
    <w:rsid w:val="005C1B45"/>
    <w:rsid w:val="005C2AE3"/>
    <w:rsid w:val="005C3856"/>
    <w:rsid w:val="005D0F0A"/>
    <w:rsid w:val="005D3E98"/>
    <w:rsid w:val="005D5A5D"/>
    <w:rsid w:val="005E2727"/>
    <w:rsid w:val="005E68F2"/>
    <w:rsid w:val="005F718C"/>
    <w:rsid w:val="00603EF9"/>
    <w:rsid w:val="006050A3"/>
    <w:rsid w:val="006115DF"/>
    <w:rsid w:val="0061238E"/>
    <w:rsid w:val="00620D63"/>
    <w:rsid w:val="00622287"/>
    <w:rsid w:val="006267FC"/>
    <w:rsid w:val="00627C49"/>
    <w:rsid w:val="0063084B"/>
    <w:rsid w:val="006311D2"/>
    <w:rsid w:val="006326F6"/>
    <w:rsid w:val="00634CCF"/>
    <w:rsid w:val="006369B0"/>
    <w:rsid w:val="0063768F"/>
    <w:rsid w:val="00640C59"/>
    <w:rsid w:val="00651361"/>
    <w:rsid w:val="006522F2"/>
    <w:rsid w:val="0065301C"/>
    <w:rsid w:val="00653B5F"/>
    <w:rsid w:val="006544AF"/>
    <w:rsid w:val="00661855"/>
    <w:rsid w:val="006735A5"/>
    <w:rsid w:val="006809EA"/>
    <w:rsid w:val="00681F52"/>
    <w:rsid w:val="00682C9D"/>
    <w:rsid w:val="0068522A"/>
    <w:rsid w:val="00685982"/>
    <w:rsid w:val="00687CF3"/>
    <w:rsid w:val="006913F1"/>
    <w:rsid w:val="00691EEC"/>
    <w:rsid w:val="00694B3C"/>
    <w:rsid w:val="006A203C"/>
    <w:rsid w:val="006B0605"/>
    <w:rsid w:val="006B09E1"/>
    <w:rsid w:val="006B5549"/>
    <w:rsid w:val="006B5AED"/>
    <w:rsid w:val="006B5F28"/>
    <w:rsid w:val="006B6382"/>
    <w:rsid w:val="006C0A40"/>
    <w:rsid w:val="006C1496"/>
    <w:rsid w:val="006C1F99"/>
    <w:rsid w:val="006C58EC"/>
    <w:rsid w:val="006C6CC9"/>
    <w:rsid w:val="006D1C23"/>
    <w:rsid w:val="006D344A"/>
    <w:rsid w:val="006D574D"/>
    <w:rsid w:val="006E031D"/>
    <w:rsid w:val="006E628B"/>
    <w:rsid w:val="006E7DE4"/>
    <w:rsid w:val="006F1161"/>
    <w:rsid w:val="006F3805"/>
    <w:rsid w:val="006F506E"/>
    <w:rsid w:val="007004B6"/>
    <w:rsid w:val="0070153D"/>
    <w:rsid w:val="007069FE"/>
    <w:rsid w:val="00706A55"/>
    <w:rsid w:val="00716538"/>
    <w:rsid w:val="007246B8"/>
    <w:rsid w:val="00725945"/>
    <w:rsid w:val="00726D23"/>
    <w:rsid w:val="00733435"/>
    <w:rsid w:val="00733871"/>
    <w:rsid w:val="00737484"/>
    <w:rsid w:val="00740C1C"/>
    <w:rsid w:val="00742630"/>
    <w:rsid w:val="007506D7"/>
    <w:rsid w:val="00750BC3"/>
    <w:rsid w:val="00751E89"/>
    <w:rsid w:val="00753A6A"/>
    <w:rsid w:val="00760C2F"/>
    <w:rsid w:val="00767C26"/>
    <w:rsid w:val="00767E42"/>
    <w:rsid w:val="0077141F"/>
    <w:rsid w:val="007816B0"/>
    <w:rsid w:val="00783B96"/>
    <w:rsid w:val="0078625E"/>
    <w:rsid w:val="00796318"/>
    <w:rsid w:val="00796807"/>
    <w:rsid w:val="007A2807"/>
    <w:rsid w:val="007A49A0"/>
    <w:rsid w:val="007A614E"/>
    <w:rsid w:val="007B0370"/>
    <w:rsid w:val="007B1E4E"/>
    <w:rsid w:val="007B6AFA"/>
    <w:rsid w:val="007B777F"/>
    <w:rsid w:val="007C15DA"/>
    <w:rsid w:val="007C3327"/>
    <w:rsid w:val="007C3E49"/>
    <w:rsid w:val="007C40C3"/>
    <w:rsid w:val="007C57A6"/>
    <w:rsid w:val="007C73BC"/>
    <w:rsid w:val="007C7702"/>
    <w:rsid w:val="007D4AFF"/>
    <w:rsid w:val="007D548E"/>
    <w:rsid w:val="007E007E"/>
    <w:rsid w:val="007F2676"/>
    <w:rsid w:val="007F3DC4"/>
    <w:rsid w:val="007F6598"/>
    <w:rsid w:val="007F792A"/>
    <w:rsid w:val="00807C5A"/>
    <w:rsid w:val="0082004C"/>
    <w:rsid w:val="008209CA"/>
    <w:rsid w:val="00820BF3"/>
    <w:rsid w:val="00820EA0"/>
    <w:rsid w:val="0082212A"/>
    <w:rsid w:val="008239FD"/>
    <w:rsid w:val="00823B46"/>
    <w:rsid w:val="00826872"/>
    <w:rsid w:val="008312A8"/>
    <w:rsid w:val="008349C2"/>
    <w:rsid w:val="00834A48"/>
    <w:rsid w:val="0084416D"/>
    <w:rsid w:val="008444B7"/>
    <w:rsid w:val="00850F20"/>
    <w:rsid w:val="00856DB3"/>
    <w:rsid w:val="00862C36"/>
    <w:rsid w:val="00864C27"/>
    <w:rsid w:val="00866820"/>
    <w:rsid w:val="00873CF8"/>
    <w:rsid w:val="0088018F"/>
    <w:rsid w:val="00881399"/>
    <w:rsid w:val="00883FCF"/>
    <w:rsid w:val="0089036B"/>
    <w:rsid w:val="00890DAF"/>
    <w:rsid w:val="00894D6E"/>
    <w:rsid w:val="00894DFB"/>
    <w:rsid w:val="0089644A"/>
    <w:rsid w:val="008A0C1A"/>
    <w:rsid w:val="008A285B"/>
    <w:rsid w:val="008A33F5"/>
    <w:rsid w:val="008A3916"/>
    <w:rsid w:val="008A70D1"/>
    <w:rsid w:val="008B06AE"/>
    <w:rsid w:val="008B2163"/>
    <w:rsid w:val="008B395E"/>
    <w:rsid w:val="008C0E0B"/>
    <w:rsid w:val="008C6117"/>
    <w:rsid w:val="008D0D7A"/>
    <w:rsid w:val="008E10A0"/>
    <w:rsid w:val="008E249B"/>
    <w:rsid w:val="008E6905"/>
    <w:rsid w:val="008F2A0C"/>
    <w:rsid w:val="009026FE"/>
    <w:rsid w:val="009104FE"/>
    <w:rsid w:val="009111B1"/>
    <w:rsid w:val="00914A5E"/>
    <w:rsid w:val="009169A6"/>
    <w:rsid w:val="009171D6"/>
    <w:rsid w:val="00921465"/>
    <w:rsid w:val="00925161"/>
    <w:rsid w:val="0093033D"/>
    <w:rsid w:val="009319D8"/>
    <w:rsid w:val="009320AF"/>
    <w:rsid w:val="009337D5"/>
    <w:rsid w:val="00934493"/>
    <w:rsid w:val="00937140"/>
    <w:rsid w:val="00944625"/>
    <w:rsid w:val="00945293"/>
    <w:rsid w:val="0094789D"/>
    <w:rsid w:val="00951001"/>
    <w:rsid w:val="00953047"/>
    <w:rsid w:val="0095313A"/>
    <w:rsid w:val="00961BB4"/>
    <w:rsid w:val="0096320B"/>
    <w:rsid w:val="009645C2"/>
    <w:rsid w:val="00973EC7"/>
    <w:rsid w:val="00974CF5"/>
    <w:rsid w:val="00975AFD"/>
    <w:rsid w:val="00976B3B"/>
    <w:rsid w:val="009777D1"/>
    <w:rsid w:val="0098040B"/>
    <w:rsid w:val="0098467B"/>
    <w:rsid w:val="00987A2D"/>
    <w:rsid w:val="00993B43"/>
    <w:rsid w:val="009942C6"/>
    <w:rsid w:val="00994774"/>
    <w:rsid w:val="00995B8E"/>
    <w:rsid w:val="009A0400"/>
    <w:rsid w:val="009A5AB3"/>
    <w:rsid w:val="009A7E0D"/>
    <w:rsid w:val="009B2350"/>
    <w:rsid w:val="009C0FC8"/>
    <w:rsid w:val="009C3FB0"/>
    <w:rsid w:val="009D5DFD"/>
    <w:rsid w:val="009D7B12"/>
    <w:rsid w:val="009E1FDC"/>
    <w:rsid w:val="009E5D0F"/>
    <w:rsid w:val="009E6827"/>
    <w:rsid w:val="009F4116"/>
    <w:rsid w:val="009F5327"/>
    <w:rsid w:val="009F7AD1"/>
    <w:rsid w:val="00A007BF"/>
    <w:rsid w:val="00A0286C"/>
    <w:rsid w:val="00A02E00"/>
    <w:rsid w:val="00A0449E"/>
    <w:rsid w:val="00A068CC"/>
    <w:rsid w:val="00A076E2"/>
    <w:rsid w:val="00A077E9"/>
    <w:rsid w:val="00A113F7"/>
    <w:rsid w:val="00A11738"/>
    <w:rsid w:val="00A118F8"/>
    <w:rsid w:val="00A11DBD"/>
    <w:rsid w:val="00A1321F"/>
    <w:rsid w:val="00A16465"/>
    <w:rsid w:val="00A22A75"/>
    <w:rsid w:val="00A249A7"/>
    <w:rsid w:val="00A24DC5"/>
    <w:rsid w:val="00A310C1"/>
    <w:rsid w:val="00A321B0"/>
    <w:rsid w:val="00A404F8"/>
    <w:rsid w:val="00A40854"/>
    <w:rsid w:val="00A42C92"/>
    <w:rsid w:val="00A466EE"/>
    <w:rsid w:val="00A52865"/>
    <w:rsid w:val="00A56DAC"/>
    <w:rsid w:val="00A5733E"/>
    <w:rsid w:val="00A57E01"/>
    <w:rsid w:val="00A61C2A"/>
    <w:rsid w:val="00A65682"/>
    <w:rsid w:val="00A67D3F"/>
    <w:rsid w:val="00A75CD7"/>
    <w:rsid w:val="00A80FAF"/>
    <w:rsid w:val="00A82675"/>
    <w:rsid w:val="00A83F39"/>
    <w:rsid w:val="00A867F3"/>
    <w:rsid w:val="00A8798A"/>
    <w:rsid w:val="00A90272"/>
    <w:rsid w:val="00A93396"/>
    <w:rsid w:val="00A94C0D"/>
    <w:rsid w:val="00A95BAD"/>
    <w:rsid w:val="00AA2570"/>
    <w:rsid w:val="00AA3E0F"/>
    <w:rsid w:val="00AB533B"/>
    <w:rsid w:val="00AB66E5"/>
    <w:rsid w:val="00AC07FB"/>
    <w:rsid w:val="00AC23C1"/>
    <w:rsid w:val="00AC6212"/>
    <w:rsid w:val="00AC694C"/>
    <w:rsid w:val="00AD20AE"/>
    <w:rsid w:val="00AD5F61"/>
    <w:rsid w:val="00AE15BF"/>
    <w:rsid w:val="00AE1DD5"/>
    <w:rsid w:val="00AE576A"/>
    <w:rsid w:val="00AE5B4F"/>
    <w:rsid w:val="00AE66DB"/>
    <w:rsid w:val="00AE73C4"/>
    <w:rsid w:val="00AF4C43"/>
    <w:rsid w:val="00AF520A"/>
    <w:rsid w:val="00B00306"/>
    <w:rsid w:val="00B03A35"/>
    <w:rsid w:val="00B06A8F"/>
    <w:rsid w:val="00B07D8B"/>
    <w:rsid w:val="00B107B4"/>
    <w:rsid w:val="00B1531C"/>
    <w:rsid w:val="00B21930"/>
    <w:rsid w:val="00B21A00"/>
    <w:rsid w:val="00B249FE"/>
    <w:rsid w:val="00B265A0"/>
    <w:rsid w:val="00B37D12"/>
    <w:rsid w:val="00B40C6C"/>
    <w:rsid w:val="00B4269D"/>
    <w:rsid w:val="00B5071D"/>
    <w:rsid w:val="00B56925"/>
    <w:rsid w:val="00B56BE2"/>
    <w:rsid w:val="00B576E6"/>
    <w:rsid w:val="00B759AF"/>
    <w:rsid w:val="00B80610"/>
    <w:rsid w:val="00B83537"/>
    <w:rsid w:val="00B838F4"/>
    <w:rsid w:val="00B8683A"/>
    <w:rsid w:val="00B8793F"/>
    <w:rsid w:val="00B9155A"/>
    <w:rsid w:val="00B91852"/>
    <w:rsid w:val="00B95A57"/>
    <w:rsid w:val="00B95AA4"/>
    <w:rsid w:val="00B96D89"/>
    <w:rsid w:val="00BA179D"/>
    <w:rsid w:val="00BA6C46"/>
    <w:rsid w:val="00BA7639"/>
    <w:rsid w:val="00BC1465"/>
    <w:rsid w:val="00BC1868"/>
    <w:rsid w:val="00BC4C82"/>
    <w:rsid w:val="00BC4D64"/>
    <w:rsid w:val="00BC7E7D"/>
    <w:rsid w:val="00BE483D"/>
    <w:rsid w:val="00BF0F53"/>
    <w:rsid w:val="00BF3AC6"/>
    <w:rsid w:val="00BF56FD"/>
    <w:rsid w:val="00BF5A24"/>
    <w:rsid w:val="00BF7938"/>
    <w:rsid w:val="00C14695"/>
    <w:rsid w:val="00C1752C"/>
    <w:rsid w:val="00C249F7"/>
    <w:rsid w:val="00C34F2C"/>
    <w:rsid w:val="00C37313"/>
    <w:rsid w:val="00C41A63"/>
    <w:rsid w:val="00C60100"/>
    <w:rsid w:val="00C72D1D"/>
    <w:rsid w:val="00C72DD6"/>
    <w:rsid w:val="00C73509"/>
    <w:rsid w:val="00C74033"/>
    <w:rsid w:val="00C75050"/>
    <w:rsid w:val="00C767E3"/>
    <w:rsid w:val="00C77A1B"/>
    <w:rsid w:val="00C81854"/>
    <w:rsid w:val="00C829D1"/>
    <w:rsid w:val="00C83265"/>
    <w:rsid w:val="00C9052C"/>
    <w:rsid w:val="00C928A6"/>
    <w:rsid w:val="00C93847"/>
    <w:rsid w:val="00C95C16"/>
    <w:rsid w:val="00C97403"/>
    <w:rsid w:val="00CA314D"/>
    <w:rsid w:val="00CB1E4B"/>
    <w:rsid w:val="00CB2E65"/>
    <w:rsid w:val="00CB63C4"/>
    <w:rsid w:val="00CB797C"/>
    <w:rsid w:val="00CC3D06"/>
    <w:rsid w:val="00CC59B4"/>
    <w:rsid w:val="00CC63CC"/>
    <w:rsid w:val="00CD1B66"/>
    <w:rsid w:val="00CD5A2B"/>
    <w:rsid w:val="00CD5CD9"/>
    <w:rsid w:val="00CD6405"/>
    <w:rsid w:val="00CE18BE"/>
    <w:rsid w:val="00CE415E"/>
    <w:rsid w:val="00CE7F8F"/>
    <w:rsid w:val="00CF1B1C"/>
    <w:rsid w:val="00CF478C"/>
    <w:rsid w:val="00D033A4"/>
    <w:rsid w:val="00D069AF"/>
    <w:rsid w:val="00D06EA9"/>
    <w:rsid w:val="00D12492"/>
    <w:rsid w:val="00D15E63"/>
    <w:rsid w:val="00D20FDF"/>
    <w:rsid w:val="00D23035"/>
    <w:rsid w:val="00D2707D"/>
    <w:rsid w:val="00D366E1"/>
    <w:rsid w:val="00D43E85"/>
    <w:rsid w:val="00D4572D"/>
    <w:rsid w:val="00D45B9A"/>
    <w:rsid w:val="00D561FA"/>
    <w:rsid w:val="00D57B25"/>
    <w:rsid w:val="00D57EC5"/>
    <w:rsid w:val="00D63855"/>
    <w:rsid w:val="00D6489F"/>
    <w:rsid w:val="00D66475"/>
    <w:rsid w:val="00D670FF"/>
    <w:rsid w:val="00D67FF1"/>
    <w:rsid w:val="00D730DC"/>
    <w:rsid w:val="00D76710"/>
    <w:rsid w:val="00D8236E"/>
    <w:rsid w:val="00D82CA6"/>
    <w:rsid w:val="00D8412B"/>
    <w:rsid w:val="00D85A2F"/>
    <w:rsid w:val="00DA332F"/>
    <w:rsid w:val="00DA5DE9"/>
    <w:rsid w:val="00DB06C0"/>
    <w:rsid w:val="00DB54C6"/>
    <w:rsid w:val="00DB60C4"/>
    <w:rsid w:val="00DC0C4A"/>
    <w:rsid w:val="00DC4DBD"/>
    <w:rsid w:val="00DC6EC9"/>
    <w:rsid w:val="00DD2862"/>
    <w:rsid w:val="00DD4D4D"/>
    <w:rsid w:val="00DE2E5C"/>
    <w:rsid w:val="00DE38F1"/>
    <w:rsid w:val="00DE42EB"/>
    <w:rsid w:val="00DE598E"/>
    <w:rsid w:val="00DF6356"/>
    <w:rsid w:val="00DF68BC"/>
    <w:rsid w:val="00E00B74"/>
    <w:rsid w:val="00E00B8A"/>
    <w:rsid w:val="00E070D0"/>
    <w:rsid w:val="00E074B8"/>
    <w:rsid w:val="00E129F6"/>
    <w:rsid w:val="00E15908"/>
    <w:rsid w:val="00E25CF7"/>
    <w:rsid w:val="00E25D9D"/>
    <w:rsid w:val="00E27C18"/>
    <w:rsid w:val="00E319BB"/>
    <w:rsid w:val="00E34D9C"/>
    <w:rsid w:val="00E358BA"/>
    <w:rsid w:val="00E4082D"/>
    <w:rsid w:val="00E414AC"/>
    <w:rsid w:val="00E42238"/>
    <w:rsid w:val="00E44E37"/>
    <w:rsid w:val="00E471FA"/>
    <w:rsid w:val="00E54D95"/>
    <w:rsid w:val="00E55ABE"/>
    <w:rsid w:val="00E5714D"/>
    <w:rsid w:val="00E63EFC"/>
    <w:rsid w:val="00E652E0"/>
    <w:rsid w:val="00E71B4E"/>
    <w:rsid w:val="00E77EE0"/>
    <w:rsid w:val="00E8393D"/>
    <w:rsid w:val="00E84447"/>
    <w:rsid w:val="00E87B02"/>
    <w:rsid w:val="00E94660"/>
    <w:rsid w:val="00E94AE9"/>
    <w:rsid w:val="00E95A2F"/>
    <w:rsid w:val="00E964A7"/>
    <w:rsid w:val="00E97829"/>
    <w:rsid w:val="00EA2A72"/>
    <w:rsid w:val="00EA76E1"/>
    <w:rsid w:val="00EA7EE4"/>
    <w:rsid w:val="00EB09FC"/>
    <w:rsid w:val="00EB34D3"/>
    <w:rsid w:val="00EB602D"/>
    <w:rsid w:val="00EB7519"/>
    <w:rsid w:val="00EB78D8"/>
    <w:rsid w:val="00EC3357"/>
    <w:rsid w:val="00EC5982"/>
    <w:rsid w:val="00ED0814"/>
    <w:rsid w:val="00ED239F"/>
    <w:rsid w:val="00ED2B3C"/>
    <w:rsid w:val="00ED2C54"/>
    <w:rsid w:val="00ED5077"/>
    <w:rsid w:val="00ED63EF"/>
    <w:rsid w:val="00EE01B3"/>
    <w:rsid w:val="00EE6A24"/>
    <w:rsid w:val="00EF33A1"/>
    <w:rsid w:val="00EF4AAE"/>
    <w:rsid w:val="00F0103C"/>
    <w:rsid w:val="00F05277"/>
    <w:rsid w:val="00F13F94"/>
    <w:rsid w:val="00F23862"/>
    <w:rsid w:val="00F24C4A"/>
    <w:rsid w:val="00F25816"/>
    <w:rsid w:val="00F25D05"/>
    <w:rsid w:val="00F30337"/>
    <w:rsid w:val="00F305A7"/>
    <w:rsid w:val="00F31E14"/>
    <w:rsid w:val="00F34F7F"/>
    <w:rsid w:val="00F36547"/>
    <w:rsid w:val="00F4124C"/>
    <w:rsid w:val="00F451BD"/>
    <w:rsid w:val="00F452C5"/>
    <w:rsid w:val="00F45B4F"/>
    <w:rsid w:val="00F47ED7"/>
    <w:rsid w:val="00F503A1"/>
    <w:rsid w:val="00F544EB"/>
    <w:rsid w:val="00F572CD"/>
    <w:rsid w:val="00F62490"/>
    <w:rsid w:val="00F62E3E"/>
    <w:rsid w:val="00F631BF"/>
    <w:rsid w:val="00F66207"/>
    <w:rsid w:val="00F674AA"/>
    <w:rsid w:val="00F679F5"/>
    <w:rsid w:val="00F70B19"/>
    <w:rsid w:val="00F72544"/>
    <w:rsid w:val="00F7675A"/>
    <w:rsid w:val="00F81BEA"/>
    <w:rsid w:val="00F8622F"/>
    <w:rsid w:val="00F87260"/>
    <w:rsid w:val="00F96053"/>
    <w:rsid w:val="00F978CB"/>
    <w:rsid w:val="00F97CC8"/>
    <w:rsid w:val="00FA0FAF"/>
    <w:rsid w:val="00FA2DEA"/>
    <w:rsid w:val="00FA4A50"/>
    <w:rsid w:val="00FA4A93"/>
    <w:rsid w:val="00FA5B3C"/>
    <w:rsid w:val="00FA60CA"/>
    <w:rsid w:val="00FA6CC5"/>
    <w:rsid w:val="00FB0065"/>
    <w:rsid w:val="00FB11B7"/>
    <w:rsid w:val="00FB324C"/>
    <w:rsid w:val="00FB4BB6"/>
    <w:rsid w:val="00FB5D37"/>
    <w:rsid w:val="00FC12F9"/>
    <w:rsid w:val="00FC1D18"/>
    <w:rsid w:val="00FC2F21"/>
    <w:rsid w:val="00FC4ECA"/>
    <w:rsid w:val="00FC54FF"/>
    <w:rsid w:val="00FD0B13"/>
    <w:rsid w:val="00FF2E8D"/>
    <w:rsid w:val="00FF380A"/>
    <w:rsid w:val="00FF714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B7FC8C2"/>
  <w15:docId w15:val="{7D9E8F2D-BB42-47B0-B3C6-C231754E75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qFormat/>
    <w:pPr>
      <w:keepNext/>
      <w:spacing w:line="324" w:lineRule="auto"/>
      <w:ind w:firstLine="1134"/>
      <w:jc w:val="both"/>
      <w:outlineLvl w:val="0"/>
    </w:pPr>
    <w:rPr>
      <w:sz w:val="24"/>
    </w:rPr>
  </w:style>
  <w:style w:type="paragraph" w:styleId="Ttulo2">
    <w:name w:val="heading 2"/>
    <w:basedOn w:val="Normal"/>
    <w:next w:val="Normal"/>
    <w:qFormat/>
    <w:pPr>
      <w:keepNext/>
      <w:spacing w:line="276" w:lineRule="auto"/>
      <w:ind w:firstLine="1134"/>
      <w:jc w:val="both"/>
      <w:outlineLvl w:val="1"/>
    </w:pPr>
    <w:rPr>
      <w:b/>
      <w:sz w:val="24"/>
    </w:rPr>
  </w:style>
  <w:style w:type="paragraph" w:styleId="Ttulo3">
    <w:name w:val="heading 3"/>
    <w:basedOn w:val="Normal"/>
    <w:next w:val="Normal"/>
    <w:qFormat/>
    <w:pPr>
      <w:keepNext/>
      <w:spacing w:line="324" w:lineRule="auto"/>
      <w:ind w:left="85"/>
      <w:jc w:val="both"/>
      <w:outlineLvl w:val="2"/>
    </w:pPr>
    <w:rPr>
      <w:sz w:val="24"/>
    </w:rPr>
  </w:style>
  <w:style w:type="paragraph" w:styleId="Ttulo4">
    <w:name w:val="heading 4"/>
    <w:basedOn w:val="Normal"/>
    <w:next w:val="Normal"/>
    <w:qFormat/>
    <w:pPr>
      <w:keepNext/>
      <w:spacing w:line="276" w:lineRule="auto"/>
      <w:jc w:val="center"/>
      <w:outlineLvl w:val="3"/>
    </w:pPr>
    <w:rPr>
      <w:b/>
      <w:sz w:val="24"/>
      <w:u w:val="single"/>
    </w:rPr>
  </w:style>
  <w:style w:type="paragraph" w:styleId="Ttulo5">
    <w:name w:val="heading 5"/>
    <w:basedOn w:val="Normal"/>
    <w:next w:val="Normal"/>
    <w:qFormat/>
    <w:pPr>
      <w:keepNext/>
      <w:ind w:left="1701"/>
      <w:jc w:val="both"/>
      <w:outlineLvl w:val="4"/>
    </w:pPr>
    <w:rPr>
      <w:b/>
      <w:sz w:val="22"/>
    </w:rPr>
  </w:style>
  <w:style w:type="paragraph" w:styleId="Ttulo6">
    <w:name w:val="heading 6"/>
    <w:basedOn w:val="Normal"/>
    <w:next w:val="Normal"/>
    <w:qFormat/>
    <w:pPr>
      <w:keepNext/>
      <w:ind w:left="1701" w:firstLine="567"/>
      <w:jc w:val="both"/>
      <w:outlineLvl w:val="5"/>
    </w:pPr>
    <w:rPr>
      <w:b/>
      <w:i/>
      <w:sz w:val="2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pPr>
      <w:tabs>
        <w:tab w:val="center" w:pos="4320"/>
        <w:tab w:val="right" w:pos="8640"/>
      </w:tabs>
    </w:pPr>
  </w:style>
  <w:style w:type="character" w:styleId="Nmerodepgina">
    <w:name w:val="page number"/>
    <w:basedOn w:val="Fontepargpadro"/>
  </w:style>
  <w:style w:type="paragraph" w:styleId="Rodap">
    <w:name w:val="footer"/>
    <w:basedOn w:val="Normal"/>
    <w:link w:val="RodapChar"/>
    <w:uiPriority w:val="99"/>
    <w:pPr>
      <w:tabs>
        <w:tab w:val="center" w:pos="4320"/>
        <w:tab w:val="right" w:pos="8640"/>
      </w:tabs>
    </w:pPr>
  </w:style>
  <w:style w:type="paragraph" w:styleId="Recuodecorpodetexto">
    <w:name w:val="Body Text Indent"/>
    <w:basedOn w:val="Normal"/>
    <w:pPr>
      <w:spacing w:after="240" w:line="324" w:lineRule="auto"/>
      <w:ind w:left="1418" w:hanging="284"/>
      <w:jc w:val="both"/>
    </w:pPr>
    <w:rPr>
      <w:b/>
      <w:i/>
      <w:sz w:val="28"/>
    </w:rPr>
  </w:style>
  <w:style w:type="paragraph" w:styleId="Recuodecorpodetexto2">
    <w:name w:val="Body Text Indent 2"/>
    <w:basedOn w:val="Normal"/>
    <w:pPr>
      <w:tabs>
        <w:tab w:val="left" w:pos="1701"/>
      </w:tabs>
      <w:ind w:left="1701" w:hanging="567"/>
      <w:jc w:val="both"/>
    </w:pPr>
    <w:rPr>
      <w:sz w:val="24"/>
    </w:rPr>
  </w:style>
  <w:style w:type="paragraph" w:styleId="Corpodetexto">
    <w:name w:val="Body Text"/>
    <w:basedOn w:val="Normal"/>
    <w:pPr>
      <w:spacing w:line="276" w:lineRule="auto"/>
      <w:jc w:val="center"/>
    </w:pPr>
    <w:rPr>
      <w:b/>
      <w:i/>
      <w:sz w:val="28"/>
    </w:rPr>
  </w:style>
  <w:style w:type="paragraph" w:styleId="Recuodecorpodetexto3">
    <w:name w:val="Body Text Indent 3"/>
    <w:basedOn w:val="Normal"/>
    <w:pPr>
      <w:spacing w:line="276" w:lineRule="auto"/>
      <w:ind w:left="1418" w:hanging="284"/>
      <w:jc w:val="both"/>
    </w:pPr>
    <w:rPr>
      <w:sz w:val="24"/>
    </w:rPr>
  </w:style>
  <w:style w:type="paragraph" w:styleId="MapadoDocumento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Corpodetexto2">
    <w:name w:val="Body Text 2"/>
    <w:basedOn w:val="Normal"/>
    <w:pPr>
      <w:spacing w:line="276" w:lineRule="auto"/>
      <w:jc w:val="both"/>
    </w:pPr>
    <w:rPr>
      <w:sz w:val="22"/>
    </w:rPr>
  </w:style>
  <w:style w:type="paragraph" w:styleId="Ttulo">
    <w:name w:val="Title"/>
    <w:basedOn w:val="Normal"/>
    <w:qFormat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line="276" w:lineRule="auto"/>
      <w:jc w:val="center"/>
    </w:pPr>
    <w:rPr>
      <w:b/>
      <w:sz w:val="28"/>
    </w:rPr>
  </w:style>
  <w:style w:type="character" w:styleId="Hyperlink">
    <w:name w:val="Hyperlink"/>
    <w:rPr>
      <w:color w:val="0000FF"/>
      <w:u w:val="single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  <w:color w:val="CCFFFF"/>
      <w:sz w:val="24"/>
      <w:szCs w:val="24"/>
    </w:rPr>
  </w:style>
  <w:style w:type="paragraph" w:customStyle="1" w:styleId="A-Artigo">
    <w:name w:val="A-Artigo"/>
    <w:basedOn w:val="Normal"/>
    <w:pPr>
      <w:spacing w:before="240" w:after="120"/>
      <w:ind w:left="936" w:hanging="936"/>
      <w:jc w:val="both"/>
    </w:pPr>
    <w:rPr>
      <w:rFonts w:ascii="Arial" w:hAnsi="Arial"/>
    </w:rPr>
  </w:style>
  <w:style w:type="paragraph" w:customStyle="1" w:styleId="A-Item">
    <w:name w:val="A-Item"/>
    <w:basedOn w:val="Normal"/>
    <w:pPr>
      <w:spacing w:before="120"/>
      <w:ind w:left="1560" w:hanging="709"/>
      <w:jc w:val="both"/>
    </w:pPr>
    <w:rPr>
      <w:rFonts w:ascii="Arial" w:hAnsi="Arial"/>
    </w:rPr>
  </w:style>
  <w:style w:type="character" w:styleId="Forte">
    <w:name w:val="Strong"/>
    <w:uiPriority w:val="22"/>
    <w:qFormat/>
    <w:rPr>
      <w:b/>
      <w:bCs/>
    </w:rPr>
  </w:style>
  <w:style w:type="paragraph" w:styleId="Corpodetexto3">
    <w:name w:val="Body Text 3"/>
    <w:basedOn w:val="Normal"/>
    <w:pPr>
      <w:spacing w:line="276" w:lineRule="auto"/>
      <w:jc w:val="both"/>
    </w:pPr>
    <w:rPr>
      <w:rFonts w:ascii="Arial" w:hAnsi="Arial"/>
      <w:b/>
      <w:sz w:val="21"/>
    </w:rPr>
  </w:style>
  <w:style w:type="paragraph" w:styleId="Pr-formataoHTML">
    <w:name w:val="HTML Preformatted"/>
    <w:basedOn w:val="Normal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paragraph" w:customStyle="1" w:styleId="subtitulo3">
    <w:name w:val="subtitulo_3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Textodebalo">
    <w:name w:val="Balloon Text"/>
    <w:basedOn w:val="Normal"/>
    <w:semiHidden/>
    <w:rPr>
      <w:rFonts w:ascii="Tahoma" w:hAnsi="Tahoma" w:cs="Tahoma"/>
      <w:sz w:val="16"/>
      <w:szCs w:val="16"/>
    </w:rPr>
  </w:style>
  <w:style w:type="table" w:styleId="Tabelacomgrade">
    <w:name w:val="Table Grid"/>
    <w:basedOn w:val="Tabelanormal"/>
    <w:rsid w:val="00691E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linkVisitado">
    <w:name w:val="FollowedHyperlink"/>
    <w:rsid w:val="003318F2"/>
    <w:rPr>
      <w:color w:val="800080"/>
      <w:u w:val="single"/>
    </w:rPr>
  </w:style>
  <w:style w:type="paragraph" w:styleId="Textodenotaderodap">
    <w:name w:val="footnote text"/>
    <w:basedOn w:val="Normal"/>
    <w:semiHidden/>
    <w:rsid w:val="00E652E0"/>
  </w:style>
  <w:style w:type="character" w:styleId="Refdenotaderodap">
    <w:name w:val="footnote reference"/>
    <w:semiHidden/>
    <w:rsid w:val="00E652E0"/>
    <w:rPr>
      <w:vertAlign w:val="superscript"/>
    </w:rPr>
  </w:style>
  <w:style w:type="paragraph" w:customStyle="1" w:styleId="A-ParagrafoUNICO">
    <w:name w:val="A-ParagrafoUNICO"/>
    <w:basedOn w:val="Normal"/>
    <w:rsid w:val="00E652E0"/>
    <w:pPr>
      <w:spacing w:before="120" w:after="120"/>
      <w:ind w:left="2921" w:hanging="1985"/>
      <w:jc w:val="both"/>
    </w:pPr>
    <w:rPr>
      <w:rFonts w:ascii="Arial" w:hAnsi="Arial"/>
    </w:rPr>
  </w:style>
  <w:style w:type="paragraph" w:styleId="Lista">
    <w:name w:val="List"/>
    <w:basedOn w:val="Corpodetexto"/>
    <w:rsid w:val="0089644A"/>
    <w:pPr>
      <w:suppressAutoHyphens/>
      <w:spacing w:after="120" w:line="240" w:lineRule="auto"/>
      <w:jc w:val="both"/>
    </w:pPr>
    <w:rPr>
      <w:rFonts w:ascii="Arial" w:eastAsia="Calibri" w:hAnsi="Arial" w:cs="Tahoma"/>
      <w:b w:val="0"/>
      <w:i w:val="0"/>
      <w:sz w:val="24"/>
      <w:szCs w:val="24"/>
      <w:lang w:val="en-US" w:eastAsia="ar-SA"/>
    </w:rPr>
  </w:style>
  <w:style w:type="character" w:customStyle="1" w:styleId="f01">
    <w:name w:val="f01"/>
    <w:rsid w:val="00212E1B"/>
    <w:rPr>
      <w:rFonts w:ascii="Times" w:hAnsi="Times" w:hint="default"/>
      <w:color w:val="000000"/>
      <w:sz w:val="22"/>
      <w:szCs w:val="22"/>
    </w:rPr>
  </w:style>
  <w:style w:type="paragraph" w:styleId="PargrafodaLista">
    <w:name w:val="List Paragraph"/>
    <w:basedOn w:val="Normal"/>
    <w:qFormat/>
    <w:rsid w:val="003901E3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RodapChar">
    <w:name w:val="Rodapé Char"/>
    <w:basedOn w:val="Fontepargpadro"/>
    <w:link w:val="Rodap"/>
    <w:uiPriority w:val="99"/>
    <w:rsid w:val="00DE42EB"/>
  </w:style>
  <w:style w:type="character" w:styleId="Refdecomentrio">
    <w:name w:val="annotation reference"/>
    <w:basedOn w:val="Fontepargpadro"/>
    <w:semiHidden/>
    <w:unhideWhenUsed/>
    <w:rsid w:val="002D19C5"/>
    <w:rPr>
      <w:sz w:val="16"/>
      <w:szCs w:val="16"/>
    </w:rPr>
  </w:style>
  <w:style w:type="paragraph" w:styleId="Textodecomentrio">
    <w:name w:val="annotation text"/>
    <w:basedOn w:val="Normal"/>
    <w:link w:val="TextodecomentrioChar"/>
    <w:semiHidden/>
    <w:unhideWhenUsed/>
    <w:rsid w:val="002D19C5"/>
  </w:style>
  <w:style w:type="character" w:customStyle="1" w:styleId="TextodecomentrioChar">
    <w:name w:val="Texto de comentário Char"/>
    <w:basedOn w:val="Fontepargpadro"/>
    <w:link w:val="Textodecomentrio"/>
    <w:semiHidden/>
    <w:rsid w:val="002D19C5"/>
  </w:style>
  <w:style w:type="paragraph" w:styleId="Assuntodocomentrio">
    <w:name w:val="annotation subject"/>
    <w:basedOn w:val="Textodecomentrio"/>
    <w:next w:val="Textodecomentrio"/>
    <w:link w:val="AssuntodocomentrioChar"/>
    <w:semiHidden/>
    <w:unhideWhenUsed/>
    <w:rsid w:val="002D19C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semiHidden/>
    <w:rsid w:val="002D19C5"/>
    <w:rPr>
      <w:b/>
      <w:bCs/>
    </w:rPr>
  </w:style>
  <w:style w:type="character" w:styleId="MenoPendente">
    <w:name w:val="Unresolved Mention"/>
    <w:basedOn w:val="Fontepargpadro"/>
    <w:uiPriority w:val="99"/>
    <w:semiHidden/>
    <w:unhideWhenUsed/>
    <w:rsid w:val="001D69D9"/>
    <w:rPr>
      <w:color w:val="605E5C"/>
      <w:shd w:val="clear" w:color="auto" w:fill="E1DFDD"/>
    </w:rPr>
  </w:style>
  <w:style w:type="character" w:styleId="TextodoEspaoReservado">
    <w:name w:val="Placeholder Text"/>
    <w:basedOn w:val="Fontepargpadro"/>
    <w:uiPriority w:val="99"/>
    <w:semiHidden/>
    <w:rsid w:val="002D3EE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E49C0E4-BF23-404A-A86F-1A031A23DF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31</Words>
  <Characters>1248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i</vt:lpstr>
    </vt:vector>
  </TitlesOfParts>
  <Company>UEM-PPG</Company>
  <LinksUpToDate>false</LinksUpToDate>
  <CharactersWithSpaces>1477</CharactersWithSpaces>
  <SharedDoc>false</SharedDoc>
  <HLinks>
    <vt:vector size="18" baseType="variant">
      <vt:variant>
        <vt:i4>6881335</vt:i4>
      </vt:variant>
      <vt:variant>
        <vt:i4>6</vt:i4>
      </vt:variant>
      <vt:variant>
        <vt:i4>0</vt:i4>
      </vt:variant>
      <vt:variant>
        <vt:i4>5</vt:i4>
      </vt:variant>
      <vt:variant>
        <vt:lpwstr>http://www.ppg.uem.br/</vt:lpwstr>
      </vt:variant>
      <vt:variant>
        <vt:lpwstr/>
      </vt:variant>
      <vt:variant>
        <vt:i4>2949157</vt:i4>
      </vt:variant>
      <vt:variant>
        <vt:i4>3</vt:i4>
      </vt:variant>
      <vt:variant>
        <vt:i4>0</vt:i4>
      </vt:variant>
      <vt:variant>
        <vt:i4>5</vt:i4>
      </vt:variant>
      <vt:variant>
        <vt:lpwstr>http://www.pbc.uem.br/ficha.doc</vt:lpwstr>
      </vt:variant>
      <vt:variant>
        <vt:lpwstr/>
      </vt:variant>
      <vt:variant>
        <vt:i4>131112</vt:i4>
      </vt:variant>
      <vt:variant>
        <vt:i4>0</vt:i4>
      </vt:variant>
      <vt:variant>
        <vt:i4>0</vt:i4>
      </vt:variant>
      <vt:variant>
        <vt:i4>5</vt:i4>
      </vt:variant>
      <vt:variant>
        <vt:lpwstr>mailto:nit@uem.b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</dc:title>
  <dc:creator>Pró-Reitoria de Pesquisa e Pós-Graduação</dc:creator>
  <cp:lastModifiedBy>mena marcolino</cp:lastModifiedBy>
  <cp:revision>3</cp:revision>
  <cp:lastPrinted>2023-01-04T17:40:00Z</cp:lastPrinted>
  <dcterms:created xsi:type="dcterms:W3CDTF">2023-01-10T14:38:00Z</dcterms:created>
  <dcterms:modified xsi:type="dcterms:W3CDTF">2023-01-10T1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33405a166a4dad738ddc6d699ca4bcae262b6a54ae2da07957ed5db42371e39</vt:lpwstr>
  </property>
</Properties>
</file>